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E6883B" w14:textId="704F55DD" w:rsidR="00F26EE3" w:rsidRPr="00DB6DD3" w:rsidRDefault="00F26EE3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>Date</w:t>
      </w:r>
    </w:p>
    <w:p w14:paraId="3E4A04FA" w14:textId="77777777" w:rsidR="00F2317D" w:rsidRPr="00DB6DD3" w:rsidRDefault="00F2317D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DDE0F6E" w14:textId="77777777" w:rsidR="00CE3022" w:rsidRPr="00DB6DD3" w:rsidRDefault="00CE3022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7674C03" w14:textId="48B47762" w:rsidR="00F26EE3" w:rsidRPr="00DB6DD3" w:rsidRDefault="00F26EE3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>GET2EXCEL Coordination,</w:t>
      </w:r>
    </w:p>
    <w:p w14:paraId="4E54B7A1" w14:textId="60383623" w:rsidR="00F26EE3" w:rsidRPr="00DB6DD3" w:rsidRDefault="00F26EE3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Shirley Ryan </w:t>
      </w:r>
      <w:proofErr w:type="spellStart"/>
      <w:r w:rsidRPr="00DB6DD3">
        <w:rPr>
          <w:rFonts w:ascii="Arial" w:hAnsi="Arial" w:cs="Arial"/>
          <w:sz w:val="22"/>
          <w:szCs w:val="22"/>
        </w:rPr>
        <w:t>AbilityLab</w:t>
      </w:r>
      <w:proofErr w:type="spellEnd"/>
    </w:p>
    <w:p w14:paraId="63A921EB" w14:textId="7AEEE6F0" w:rsidR="00F26EE3" w:rsidRPr="00DB6DD3" w:rsidRDefault="00F26EE3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color w:val="222222"/>
          <w:sz w:val="22"/>
          <w:szCs w:val="22"/>
          <w:shd w:val="clear" w:color="auto" w:fill="FFFFFF"/>
        </w:rPr>
        <w:t>355 E Erie St, Chicago, IL 60611</w:t>
      </w:r>
    </w:p>
    <w:p w14:paraId="052F4FE7" w14:textId="6042C7EA" w:rsidR="00F26EE3" w:rsidRPr="00DB6DD3" w:rsidRDefault="00A758FC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>USA</w:t>
      </w:r>
    </w:p>
    <w:p w14:paraId="73CA1157" w14:textId="3B02B59E" w:rsidR="00F26EE3" w:rsidRPr="00DB6DD3" w:rsidRDefault="00F26EE3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71FE5340" w14:textId="77777777" w:rsidR="00CE3022" w:rsidRPr="00DB6DD3" w:rsidRDefault="00CE3022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4AA32EBC" w14:textId="2CAD1A45" w:rsidR="00F26EE3" w:rsidRPr="00DB6DD3" w:rsidRDefault="00F26EE3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Dear Sir/Madam, </w:t>
      </w:r>
    </w:p>
    <w:p w14:paraId="07D5A6E1" w14:textId="44CCAAD2" w:rsidR="00F26EE3" w:rsidRPr="00DB6DD3" w:rsidRDefault="00F26EE3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7AC21BC4" w14:textId="77777777" w:rsidR="00CE3022" w:rsidRPr="00DB6DD3" w:rsidRDefault="00CE3022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76814AC" w14:textId="0F70E914" w:rsidR="00F26EE3" w:rsidRPr="00DB6DD3" w:rsidRDefault="0079470C" w:rsidP="00DB6DD3">
      <w:pPr>
        <w:pStyle w:val="Default"/>
        <w:jc w:val="center"/>
        <w:rPr>
          <w:rFonts w:ascii="Arial" w:hAnsi="Arial" w:cs="Arial"/>
          <w:b/>
          <w:sz w:val="22"/>
          <w:szCs w:val="22"/>
        </w:rPr>
      </w:pPr>
      <w:r w:rsidRPr="00DB6DD3">
        <w:rPr>
          <w:rFonts w:ascii="Arial" w:hAnsi="Arial" w:cs="Arial"/>
          <w:b/>
          <w:sz w:val="22"/>
          <w:szCs w:val="22"/>
        </w:rPr>
        <w:t>Letter of Intent for Participation in the GET2EXCEL</w:t>
      </w:r>
    </w:p>
    <w:p w14:paraId="1ABFE8A2" w14:textId="77777777" w:rsidR="00CE3022" w:rsidRPr="00DB6DD3" w:rsidRDefault="00CE3022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7662207" w14:textId="28555B8C" w:rsidR="0079470C" w:rsidRPr="00DB6DD3" w:rsidRDefault="0079470C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We are writing to express our intention to participate in the Global Exo Technology Research, Benchmarking and Standardization Centre of Excellence (GET2EXCEL). </w:t>
      </w:r>
    </w:p>
    <w:p w14:paraId="6DA5D04A" w14:textId="075FE1BB" w:rsidR="0079470C" w:rsidRPr="00DB6DD3" w:rsidRDefault="0079470C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0463778A" w14:textId="79BCE50B" w:rsidR="00737F99" w:rsidRPr="00DB6DD3" w:rsidRDefault="00CE3022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Organization Name: </w:t>
      </w:r>
      <w:r w:rsidRPr="00DB6DD3">
        <w:rPr>
          <w:rFonts w:ascii="Arial" w:hAnsi="Arial" w:cs="Arial"/>
          <w:sz w:val="22"/>
          <w:szCs w:val="22"/>
        </w:rPr>
        <w:tab/>
      </w:r>
      <w:r w:rsidRPr="00DB6DD3">
        <w:rPr>
          <w:rFonts w:ascii="Arial" w:hAnsi="Arial" w:cs="Arial"/>
          <w:sz w:val="22"/>
          <w:szCs w:val="22"/>
        </w:rPr>
        <w:tab/>
      </w:r>
    </w:p>
    <w:p w14:paraId="43733F2B" w14:textId="7FC22469" w:rsidR="00CE3022" w:rsidRPr="00DB6DD3" w:rsidRDefault="00CE3022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>Organization Address:</w:t>
      </w:r>
      <w:r w:rsidRPr="00DB6DD3">
        <w:rPr>
          <w:rFonts w:ascii="Arial" w:hAnsi="Arial" w:cs="Arial"/>
          <w:sz w:val="22"/>
          <w:szCs w:val="22"/>
        </w:rPr>
        <w:tab/>
      </w:r>
    </w:p>
    <w:p w14:paraId="0B6B7E63" w14:textId="77777777" w:rsidR="006B48A6" w:rsidRPr="00DB6DD3" w:rsidRDefault="006B48A6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367F59D0" w14:textId="192DC1AB" w:rsidR="0079470C" w:rsidRPr="00DB6DD3" w:rsidRDefault="0079470C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color w:val="FF0000"/>
          <w:sz w:val="22"/>
          <w:szCs w:val="22"/>
        </w:rPr>
        <w:t>(Please insert one paragraph to describe the participating organization: the name, its goals and activities</w:t>
      </w:r>
      <w:r w:rsidR="00737F99" w:rsidRPr="00DB6DD3">
        <w:rPr>
          <w:rFonts w:ascii="Arial" w:hAnsi="Arial" w:cs="Arial"/>
          <w:color w:val="FF0000"/>
          <w:sz w:val="22"/>
          <w:szCs w:val="22"/>
        </w:rPr>
        <w:t xml:space="preserve">, description of resources and expertise potentially </w:t>
      </w:r>
      <w:r w:rsidR="00CE3022" w:rsidRPr="00DB6DD3">
        <w:rPr>
          <w:rFonts w:ascii="Arial" w:hAnsi="Arial" w:cs="Arial"/>
          <w:color w:val="FF0000"/>
          <w:sz w:val="22"/>
          <w:szCs w:val="22"/>
        </w:rPr>
        <w:t xml:space="preserve">made accessible to </w:t>
      </w:r>
      <w:r w:rsidR="00737F99" w:rsidRPr="00DB6DD3">
        <w:rPr>
          <w:rFonts w:ascii="Arial" w:hAnsi="Arial" w:cs="Arial"/>
          <w:color w:val="FF0000"/>
          <w:sz w:val="22"/>
          <w:szCs w:val="22"/>
        </w:rPr>
        <w:t>GET2EXCEL i</w:t>
      </w:r>
      <w:r w:rsidR="00CE3022" w:rsidRPr="00DB6DD3">
        <w:rPr>
          <w:rFonts w:ascii="Arial" w:hAnsi="Arial" w:cs="Arial"/>
          <w:color w:val="FF0000"/>
          <w:sz w:val="22"/>
          <w:szCs w:val="22"/>
        </w:rPr>
        <w:t>f</w:t>
      </w:r>
      <w:r w:rsidR="00737F99" w:rsidRPr="00DB6DD3">
        <w:rPr>
          <w:rFonts w:ascii="Arial" w:hAnsi="Arial" w:cs="Arial"/>
          <w:color w:val="FF0000"/>
          <w:sz w:val="22"/>
          <w:szCs w:val="22"/>
        </w:rPr>
        <w:t xml:space="preserve"> applicable.</w:t>
      </w:r>
      <w:r w:rsidRPr="00DB6DD3">
        <w:rPr>
          <w:rFonts w:ascii="Arial" w:hAnsi="Arial" w:cs="Arial"/>
          <w:color w:val="FF0000"/>
          <w:sz w:val="22"/>
          <w:szCs w:val="22"/>
        </w:rPr>
        <w:t>)</w:t>
      </w:r>
    </w:p>
    <w:p w14:paraId="747493D5" w14:textId="375845EB" w:rsidR="0079470C" w:rsidRPr="00DB6DD3" w:rsidRDefault="0079470C" w:rsidP="00694440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F0D921F" w14:textId="61594E17" w:rsidR="0079470C" w:rsidRPr="00DB6DD3" w:rsidRDefault="0079470C" w:rsidP="00711A58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We possess the expertise and seek to contribute in the following areas of expertise </w:t>
      </w:r>
      <w:r w:rsidRPr="00DB6DD3">
        <w:rPr>
          <w:rFonts w:ascii="Arial" w:hAnsi="Arial" w:cs="Arial"/>
          <w:color w:val="FF0000"/>
          <w:sz w:val="22"/>
          <w:szCs w:val="22"/>
        </w:rPr>
        <w:t>(you may select multiple options)</w:t>
      </w:r>
      <w:r w:rsidRPr="00DB6DD3">
        <w:rPr>
          <w:rFonts w:ascii="Arial" w:hAnsi="Arial" w:cs="Arial"/>
          <w:sz w:val="22"/>
          <w:szCs w:val="22"/>
        </w:rPr>
        <w:t>:</w:t>
      </w:r>
    </w:p>
    <w:p w14:paraId="3A15B41B" w14:textId="77777777" w:rsidR="00DB6DD3" w:rsidRPr="00DB6DD3" w:rsidRDefault="00DB6DD3" w:rsidP="00711A58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7A37A92" w14:textId="00CA061E" w:rsidR="00A17EB1" w:rsidRPr="00DB6DD3" w:rsidRDefault="00AD36FA" w:rsidP="00DB6DD3">
      <w:pPr>
        <w:pStyle w:val="Default"/>
        <w:numPr>
          <w:ilvl w:val="0"/>
          <w:numId w:val="11"/>
        </w:numPr>
        <w:spacing w:after="60"/>
        <w:ind w:left="714" w:hanging="357"/>
        <w:jc w:val="both"/>
        <w:rPr>
          <w:rFonts w:ascii="Arial" w:hAnsi="Arial" w:cs="Arial"/>
          <w:color w:val="auto"/>
          <w:sz w:val="22"/>
          <w:szCs w:val="22"/>
        </w:rPr>
      </w:pPr>
      <w:r w:rsidRPr="00DB6DD3">
        <w:rPr>
          <w:rFonts w:ascii="Arial" w:hAnsi="Arial" w:cs="Arial"/>
          <w:color w:val="auto"/>
          <w:sz w:val="22"/>
          <w:szCs w:val="22"/>
        </w:rPr>
        <w:t xml:space="preserve">Human Factors: Biomechanics, Ergonomics, </w:t>
      </w:r>
      <w:r w:rsidR="00A86354" w:rsidRPr="00DB6DD3">
        <w:rPr>
          <w:rFonts w:ascii="Arial" w:hAnsi="Arial" w:cs="Arial"/>
          <w:color w:val="auto"/>
          <w:sz w:val="22"/>
          <w:szCs w:val="22"/>
        </w:rPr>
        <w:t xml:space="preserve">Biocompatibility, </w:t>
      </w:r>
      <w:r w:rsidRPr="00DB6DD3">
        <w:rPr>
          <w:rFonts w:ascii="Arial" w:hAnsi="Arial" w:cs="Arial"/>
          <w:color w:val="auto"/>
          <w:sz w:val="22"/>
          <w:szCs w:val="22"/>
        </w:rPr>
        <w:t>User perceived value of the technology, Usability, Ethics.</w:t>
      </w:r>
    </w:p>
    <w:p w14:paraId="11163142" w14:textId="6F35DF72" w:rsidR="00434630" w:rsidRPr="00DB6DD3" w:rsidRDefault="00434630" w:rsidP="00DB6DD3">
      <w:pPr>
        <w:pStyle w:val="Default"/>
        <w:numPr>
          <w:ilvl w:val="0"/>
          <w:numId w:val="11"/>
        </w:numPr>
        <w:spacing w:after="60"/>
        <w:ind w:left="714" w:hanging="357"/>
        <w:jc w:val="both"/>
        <w:rPr>
          <w:rFonts w:ascii="Arial" w:hAnsi="Arial" w:cs="Arial"/>
          <w:color w:val="auto"/>
          <w:sz w:val="22"/>
          <w:szCs w:val="22"/>
        </w:rPr>
      </w:pPr>
      <w:r w:rsidRPr="00DB6DD3">
        <w:rPr>
          <w:rFonts w:ascii="Arial" w:hAnsi="Arial" w:cs="Arial"/>
          <w:color w:val="auto"/>
          <w:sz w:val="22"/>
          <w:szCs w:val="22"/>
        </w:rPr>
        <w:t>R</w:t>
      </w:r>
      <w:r w:rsidR="00AD36FA" w:rsidRPr="00DB6DD3">
        <w:rPr>
          <w:rFonts w:ascii="Arial" w:hAnsi="Arial" w:cs="Arial"/>
          <w:color w:val="auto"/>
          <w:sz w:val="22"/>
          <w:szCs w:val="22"/>
        </w:rPr>
        <w:t>esearch, technology and engineering</w:t>
      </w:r>
      <w:r w:rsidR="00763D3D" w:rsidRPr="00DB6DD3">
        <w:rPr>
          <w:rFonts w:ascii="Arial" w:hAnsi="Arial" w:cs="Arial"/>
          <w:color w:val="auto"/>
          <w:sz w:val="22"/>
          <w:szCs w:val="22"/>
        </w:rPr>
        <w:t xml:space="preserve"> competences: Mechatronics, </w:t>
      </w:r>
      <w:r w:rsidR="00A86354" w:rsidRPr="00DB6DD3">
        <w:rPr>
          <w:rFonts w:ascii="Arial" w:hAnsi="Arial" w:cs="Arial"/>
          <w:color w:val="auto"/>
          <w:sz w:val="22"/>
          <w:szCs w:val="22"/>
        </w:rPr>
        <w:t>S</w:t>
      </w:r>
      <w:r w:rsidR="00763D3D" w:rsidRPr="00DB6DD3">
        <w:rPr>
          <w:rFonts w:ascii="Arial" w:hAnsi="Arial" w:cs="Arial"/>
          <w:color w:val="auto"/>
          <w:sz w:val="22"/>
          <w:szCs w:val="22"/>
        </w:rPr>
        <w:t xml:space="preserve">ensor and </w:t>
      </w:r>
      <w:r w:rsidR="00A86354" w:rsidRPr="00DB6DD3">
        <w:rPr>
          <w:rFonts w:ascii="Arial" w:hAnsi="Arial" w:cs="Arial"/>
          <w:color w:val="auto"/>
          <w:sz w:val="22"/>
          <w:szCs w:val="22"/>
        </w:rPr>
        <w:t>A</w:t>
      </w:r>
      <w:r w:rsidR="00763D3D" w:rsidRPr="00DB6DD3">
        <w:rPr>
          <w:rFonts w:ascii="Arial" w:hAnsi="Arial" w:cs="Arial"/>
          <w:color w:val="auto"/>
          <w:sz w:val="22"/>
          <w:szCs w:val="22"/>
        </w:rPr>
        <w:t xml:space="preserve">ctuator technology, </w:t>
      </w:r>
      <w:r w:rsidR="00A86354" w:rsidRPr="00DB6DD3">
        <w:rPr>
          <w:rFonts w:ascii="Arial" w:hAnsi="Arial" w:cs="Arial"/>
          <w:color w:val="auto"/>
          <w:sz w:val="22"/>
          <w:szCs w:val="22"/>
        </w:rPr>
        <w:t>C</w:t>
      </w:r>
      <w:r w:rsidR="00763D3D" w:rsidRPr="00DB6DD3">
        <w:rPr>
          <w:rFonts w:ascii="Arial" w:hAnsi="Arial" w:cs="Arial"/>
          <w:color w:val="auto"/>
          <w:sz w:val="22"/>
          <w:szCs w:val="22"/>
        </w:rPr>
        <w:t xml:space="preserve">ontrol engineering, </w:t>
      </w:r>
      <w:r w:rsidR="00DB6DD3" w:rsidRPr="00DB6DD3">
        <w:rPr>
          <w:rFonts w:ascii="Arial" w:hAnsi="Arial" w:cs="Arial"/>
          <w:color w:val="auto"/>
          <w:sz w:val="22"/>
          <w:szCs w:val="22"/>
        </w:rPr>
        <w:t xml:space="preserve">Modeling and simulation, </w:t>
      </w:r>
      <w:r w:rsidR="00763D3D" w:rsidRPr="00DB6DD3">
        <w:rPr>
          <w:rFonts w:ascii="Arial" w:hAnsi="Arial" w:cs="Arial"/>
          <w:color w:val="auto"/>
          <w:sz w:val="22"/>
          <w:szCs w:val="22"/>
        </w:rPr>
        <w:t>Machine Learning</w:t>
      </w:r>
      <w:r w:rsidR="002B3B06" w:rsidRPr="00DB6DD3">
        <w:rPr>
          <w:rFonts w:ascii="Arial" w:hAnsi="Arial" w:cs="Arial"/>
          <w:color w:val="auto"/>
          <w:sz w:val="22"/>
          <w:szCs w:val="22"/>
        </w:rPr>
        <w:t xml:space="preserve"> and</w:t>
      </w:r>
      <w:r w:rsidR="00763D3D" w:rsidRPr="00DB6DD3">
        <w:rPr>
          <w:rFonts w:ascii="Arial" w:hAnsi="Arial" w:cs="Arial"/>
          <w:color w:val="auto"/>
          <w:sz w:val="22"/>
          <w:szCs w:val="22"/>
        </w:rPr>
        <w:t xml:space="preserve"> AI</w:t>
      </w:r>
      <w:r w:rsidR="002B3B06" w:rsidRPr="00DB6DD3">
        <w:rPr>
          <w:rFonts w:ascii="Arial" w:hAnsi="Arial" w:cs="Arial"/>
          <w:color w:val="auto"/>
          <w:sz w:val="22"/>
          <w:szCs w:val="22"/>
        </w:rPr>
        <w:t>,</w:t>
      </w:r>
      <w:r w:rsidR="00763D3D" w:rsidRPr="00DB6DD3">
        <w:rPr>
          <w:rFonts w:ascii="Arial" w:hAnsi="Arial" w:cs="Arial"/>
          <w:color w:val="auto"/>
          <w:sz w:val="22"/>
          <w:szCs w:val="22"/>
        </w:rPr>
        <w:t xml:space="preserve"> </w:t>
      </w:r>
      <w:r w:rsidR="00A86354" w:rsidRPr="00DB6DD3">
        <w:rPr>
          <w:rFonts w:ascii="Arial" w:hAnsi="Arial" w:cs="Arial"/>
          <w:color w:val="auto"/>
          <w:sz w:val="22"/>
          <w:szCs w:val="22"/>
        </w:rPr>
        <w:t>S</w:t>
      </w:r>
      <w:r w:rsidR="00763D3D" w:rsidRPr="00DB6DD3">
        <w:rPr>
          <w:rFonts w:ascii="Arial" w:hAnsi="Arial" w:cs="Arial"/>
          <w:color w:val="auto"/>
          <w:sz w:val="22"/>
          <w:szCs w:val="22"/>
        </w:rPr>
        <w:t>ignal processing</w:t>
      </w:r>
      <w:r w:rsidR="001917E7" w:rsidRPr="00DB6DD3">
        <w:rPr>
          <w:rFonts w:ascii="Arial" w:hAnsi="Arial" w:cs="Arial"/>
          <w:color w:val="auto"/>
          <w:sz w:val="22"/>
          <w:szCs w:val="22"/>
        </w:rPr>
        <w:t xml:space="preserve">, </w:t>
      </w:r>
      <w:r w:rsidR="00A86354" w:rsidRPr="00DB6DD3">
        <w:rPr>
          <w:rFonts w:ascii="Arial" w:hAnsi="Arial" w:cs="Arial"/>
          <w:color w:val="auto"/>
          <w:sz w:val="22"/>
          <w:szCs w:val="22"/>
        </w:rPr>
        <w:t xml:space="preserve">Interface technologies, </w:t>
      </w:r>
      <w:r w:rsidR="001917E7" w:rsidRPr="00DB6DD3">
        <w:rPr>
          <w:rFonts w:ascii="Arial" w:hAnsi="Arial" w:cs="Arial"/>
          <w:color w:val="auto"/>
          <w:sz w:val="22"/>
          <w:szCs w:val="22"/>
        </w:rPr>
        <w:t>Materials science</w:t>
      </w:r>
      <w:r w:rsidR="00763D3D" w:rsidRPr="00DB6DD3">
        <w:rPr>
          <w:rFonts w:ascii="Arial" w:hAnsi="Arial" w:cs="Arial"/>
          <w:color w:val="auto"/>
          <w:sz w:val="22"/>
          <w:szCs w:val="22"/>
        </w:rPr>
        <w:t>.</w:t>
      </w:r>
    </w:p>
    <w:p w14:paraId="6A3056D7" w14:textId="3386EDB3" w:rsidR="00763D3D" w:rsidRPr="00DB6DD3" w:rsidRDefault="00763D3D" w:rsidP="00DB6DD3">
      <w:pPr>
        <w:pStyle w:val="Default"/>
        <w:numPr>
          <w:ilvl w:val="0"/>
          <w:numId w:val="11"/>
        </w:numPr>
        <w:spacing w:after="60"/>
        <w:ind w:left="714" w:hanging="357"/>
        <w:jc w:val="both"/>
        <w:rPr>
          <w:rFonts w:ascii="Arial" w:hAnsi="Arial" w:cs="Arial"/>
          <w:color w:val="auto"/>
          <w:sz w:val="22"/>
          <w:szCs w:val="22"/>
        </w:rPr>
      </w:pPr>
      <w:r w:rsidRPr="00DB6DD3">
        <w:rPr>
          <w:rFonts w:ascii="Arial" w:hAnsi="Arial" w:cs="Arial"/>
          <w:color w:val="auto"/>
          <w:sz w:val="22"/>
          <w:szCs w:val="22"/>
        </w:rPr>
        <w:t>Objective performance assessment</w:t>
      </w:r>
      <w:r w:rsidR="001917E7" w:rsidRPr="00DB6DD3">
        <w:rPr>
          <w:rFonts w:ascii="Arial" w:hAnsi="Arial" w:cs="Arial"/>
          <w:color w:val="auto"/>
          <w:sz w:val="22"/>
          <w:szCs w:val="22"/>
        </w:rPr>
        <w:t xml:space="preserve"> and testing: Benchmarking, Testing methods and technologies Data Science and warehouses, Clinical protocols</w:t>
      </w:r>
      <w:r w:rsidR="00D74DD4">
        <w:rPr>
          <w:rFonts w:ascii="Arial" w:hAnsi="Arial" w:cs="Arial"/>
          <w:color w:val="auto"/>
          <w:sz w:val="22"/>
          <w:szCs w:val="22"/>
        </w:rPr>
        <w:t>.</w:t>
      </w:r>
      <w:bookmarkStart w:id="0" w:name="_GoBack"/>
      <w:bookmarkEnd w:id="0"/>
    </w:p>
    <w:p w14:paraId="432EB05F" w14:textId="7A97FB0C" w:rsidR="00434630" w:rsidRPr="00DB6DD3" w:rsidRDefault="001917E7" w:rsidP="0079470C">
      <w:pPr>
        <w:pStyle w:val="Default"/>
        <w:numPr>
          <w:ilvl w:val="0"/>
          <w:numId w:val="11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DB6DD3">
        <w:rPr>
          <w:rFonts w:ascii="Arial" w:hAnsi="Arial" w:cs="Arial"/>
          <w:color w:val="auto"/>
          <w:sz w:val="22"/>
          <w:szCs w:val="22"/>
        </w:rPr>
        <w:t>Competences in addressing non-technical barriers to the adoption of the Exo Technology and in creating public awareness: Market analysis and business models, Legal, Regulatory and Socioeconomic issues, Environmental and lifecycle issues, Education and training, Communication, Targeted dissemination.</w:t>
      </w:r>
    </w:p>
    <w:p w14:paraId="07881550" w14:textId="0F2A39A5" w:rsidR="00D86DA1" w:rsidRPr="00DB6DD3" w:rsidRDefault="00D86DA1" w:rsidP="00694440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14:paraId="321CE1BE" w14:textId="5C527836" w:rsidR="0079470C" w:rsidRPr="00DB6DD3" w:rsidRDefault="0079470C" w:rsidP="0079470C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DB6DD3">
        <w:rPr>
          <w:rFonts w:ascii="Arial" w:hAnsi="Arial" w:cs="Arial"/>
          <w:color w:val="auto"/>
          <w:sz w:val="22"/>
          <w:szCs w:val="22"/>
        </w:rPr>
        <w:t>We seek to commit to the following level of participation</w:t>
      </w:r>
      <w:r w:rsidR="00DB6DD3" w:rsidRPr="00DB6DD3">
        <w:rPr>
          <w:rFonts w:ascii="Arial" w:hAnsi="Arial" w:cs="Arial"/>
          <w:color w:val="auto"/>
          <w:sz w:val="22"/>
          <w:szCs w:val="22"/>
        </w:rPr>
        <w:t>:</w:t>
      </w:r>
    </w:p>
    <w:p w14:paraId="62DAA062" w14:textId="77777777" w:rsidR="00DB6DD3" w:rsidRPr="00DB6DD3" w:rsidRDefault="00DB6DD3" w:rsidP="0079470C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14:paraId="042EDF8E" w14:textId="387C3102" w:rsidR="0079470C" w:rsidRPr="00DB6DD3" w:rsidRDefault="00737F99" w:rsidP="00DB6DD3">
      <w:pPr>
        <w:pStyle w:val="Default"/>
        <w:numPr>
          <w:ilvl w:val="0"/>
          <w:numId w:val="12"/>
        </w:numPr>
        <w:spacing w:after="60"/>
        <w:ind w:left="714" w:hanging="357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color w:val="auto"/>
          <w:sz w:val="22"/>
          <w:szCs w:val="22"/>
        </w:rPr>
        <w:t>By p</w:t>
      </w:r>
      <w:r w:rsidR="0079470C" w:rsidRPr="00DB6DD3">
        <w:rPr>
          <w:rFonts w:ascii="Arial" w:hAnsi="Arial" w:cs="Arial"/>
          <w:color w:val="auto"/>
          <w:sz w:val="22"/>
          <w:szCs w:val="22"/>
        </w:rPr>
        <w:t>articipating in b</w:t>
      </w:r>
      <w:r w:rsidR="0079470C" w:rsidRPr="00DB6DD3">
        <w:rPr>
          <w:rFonts w:ascii="Arial" w:hAnsi="Arial" w:cs="Arial"/>
          <w:sz w:val="22"/>
          <w:szCs w:val="22"/>
        </w:rPr>
        <w:t xml:space="preserve">uilding a framework of standards, regulations, and policies that enable the demonstration of the safety and reliability of </w:t>
      </w:r>
      <w:proofErr w:type="spellStart"/>
      <w:r w:rsidR="0079470C" w:rsidRPr="00DB6DD3">
        <w:rPr>
          <w:rFonts w:ascii="Arial" w:hAnsi="Arial" w:cs="Arial"/>
          <w:sz w:val="22"/>
          <w:szCs w:val="22"/>
        </w:rPr>
        <w:t>exo</w:t>
      </w:r>
      <w:proofErr w:type="spellEnd"/>
      <w:r w:rsidR="0079470C" w:rsidRPr="00DB6DD3">
        <w:rPr>
          <w:rFonts w:ascii="Arial" w:hAnsi="Arial" w:cs="Arial"/>
          <w:sz w:val="22"/>
          <w:szCs w:val="22"/>
        </w:rPr>
        <w:t xml:space="preserve"> technology </w:t>
      </w:r>
      <w:r w:rsidRPr="00DB6DD3">
        <w:rPr>
          <w:rFonts w:ascii="Arial" w:hAnsi="Arial" w:cs="Arial"/>
          <w:sz w:val="22"/>
          <w:szCs w:val="22"/>
        </w:rPr>
        <w:t xml:space="preserve">by providing information </w:t>
      </w:r>
      <w:r w:rsidR="0079470C" w:rsidRPr="00DB6DD3">
        <w:rPr>
          <w:rFonts w:ascii="Arial" w:hAnsi="Arial" w:cs="Arial"/>
          <w:sz w:val="22"/>
          <w:szCs w:val="22"/>
        </w:rPr>
        <w:t xml:space="preserve">through </w:t>
      </w:r>
      <w:r w:rsidRPr="00DB6DD3">
        <w:rPr>
          <w:rFonts w:ascii="Arial" w:hAnsi="Arial" w:cs="Arial"/>
          <w:sz w:val="22"/>
          <w:szCs w:val="22"/>
        </w:rPr>
        <w:t xml:space="preserve">responding to </w:t>
      </w:r>
      <w:r w:rsidR="0079470C" w:rsidRPr="00DB6DD3">
        <w:rPr>
          <w:rFonts w:ascii="Arial" w:hAnsi="Arial" w:cs="Arial"/>
          <w:sz w:val="22"/>
          <w:szCs w:val="22"/>
        </w:rPr>
        <w:t>online survey questionnaires and phone interviews</w:t>
      </w:r>
      <w:r w:rsidR="00DB6DD3" w:rsidRPr="00DB6DD3">
        <w:rPr>
          <w:rFonts w:ascii="Arial" w:hAnsi="Arial" w:cs="Arial"/>
          <w:sz w:val="22"/>
          <w:szCs w:val="22"/>
        </w:rPr>
        <w:t>.</w:t>
      </w:r>
    </w:p>
    <w:p w14:paraId="1542FD2A" w14:textId="15120C6F" w:rsidR="0079470C" w:rsidRPr="00DB6DD3" w:rsidRDefault="00737F99" w:rsidP="00DB6DD3">
      <w:pPr>
        <w:pStyle w:val="Default"/>
        <w:numPr>
          <w:ilvl w:val="0"/>
          <w:numId w:val="12"/>
        </w:numPr>
        <w:spacing w:after="60"/>
        <w:ind w:left="714" w:hanging="357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>In addition to the above, by c</w:t>
      </w:r>
      <w:r w:rsidR="0079470C" w:rsidRPr="00DB6DD3">
        <w:rPr>
          <w:rFonts w:ascii="Arial" w:hAnsi="Arial" w:cs="Arial"/>
          <w:sz w:val="22"/>
          <w:szCs w:val="22"/>
        </w:rPr>
        <w:t xml:space="preserve">onducting studies that assess the </w:t>
      </w:r>
      <w:proofErr w:type="spellStart"/>
      <w:r w:rsidR="0079470C" w:rsidRPr="00DB6DD3">
        <w:rPr>
          <w:rFonts w:ascii="Arial" w:hAnsi="Arial" w:cs="Arial"/>
          <w:sz w:val="22"/>
          <w:szCs w:val="22"/>
        </w:rPr>
        <w:t>exo</w:t>
      </w:r>
      <w:proofErr w:type="spellEnd"/>
      <w:r w:rsidR="0079470C" w:rsidRPr="00DB6DD3">
        <w:rPr>
          <w:rFonts w:ascii="Arial" w:hAnsi="Arial" w:cs="Arial"/>
          <w:sz w:val="22"/>
          <w:szCs w:val="22"/>
        </w:rPr>
        <w:t xml:space="preserve"> technology’s capability for injury prevention and developing common product performance criteria to support a fair and transparent marketplace</w:t>
      </w:r>
    </w:p>
    <w:p w14:paraId="45F6FF09" w14:textId="7073C6ED" w:rsidR="0079470C" w:rsidRPr="00DB6DD3" w:rsidRDefault="0079470C" w:rsidP="0079470C">
      <w:pPr>
        <w:pStyle w:val="Default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Full participation and promotion of </w:t>
      </w:r>
      <w:proofErr w:type="spellStart"/>
      <w:r w:rsidRPr="00DB6DD3">
        <w:rPr>
          <w:rFonts w:ascii="Arial" w:hAnsi="Arial" w:cs="Arial"/>
          <w:sz w:val="22"/>
          <w:szCs w:val="22"/>
        </w:rPr>
        <w:t>exo</w:t>
      </w:r>
      <w:proofErr w:type="spellEnd"/>
      <w:r w:rsidRPr="00DB6DD3">
        <w:rPr>
          <w:rFonts w:ascii="Arial" w:hAnsi="Arial" w:cs="Arial"/>
          <w:sz w:val="22"/>
          <w:szCs w:val="22"/>
        </w:rPr>
        <w:t xml:space="preserve"> community support through the complete lifecycle (e.g., R&amp;D, testing, design and manufacturing, application, maintenance, and disposal)</w:t>
      </w:r>
      <w:r w:rsidR="00737F99" w:rsidRPr="00DB6DD3">
        <w:rPr>
          <w:rFonts w:ascii="Arial" w:hAnsi="Arial" w:cs="Arial"/>
          <w:sz w:val="22"/>
          <w:szCs w:val="22"/>
        </w:rPr>
        <w:t>.</w:t>
      </w:r>
    </w:p>
    <w:p w14:paraId="213FF13E" w14:textId="4F4C5CED" w:rsidR="0079470C" w:rsidRPr="00DB6DD3" w:rsidRDefault="0079470C" w:rsidP="00694440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14:paraId="3F95D447" w14:textId="77777777" w:rsidR="00CE3022" w:rsidRPr="00DB6DD3" w:rsidRDefault="00CE3022" w:rsidP="00694440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14:paraId="68573C8A" w14:textId="0230DF12" w:rsidR="009478C4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We strongly support the goals of the GET2EXCEL in the advancement of the </w:t>
      </w:r>
      <w:proofErr w:type="spellStart"/>
      <w:r w:rsidRPr="00DB6DD3">
        <w:rPr>
          <w:rFonts w:ascii="Arial" w:hAnsi="Arial" w:cs="Arial"/>
          <w:sz w:val="22"/>
          <w:szCs w:val="22"/>
        </w:rPr>
        <w:t>exo</w:t>
      </w:r>
      <w:proofErr w:type="spellEnd"/>
      <w:r w:rsidRPr="00DB6DD3">
        <w:rPr>
          <w:rFonts w:ascii="Arial" w:hAnsi="Arial" w:cs="Arial"/>
          <w:sz w:val="22"/>
          <w:szCs w:val="22"/>
        </w:rPr>
        <w:t xml:space="preserve"> technology and the realization of its potentials in the society. </w:t>
      </w:r>
    </w:p>
    <w:p w14:paraId="00229A46" w14:textId="27EA57C8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64366DDF" w14:textId="77777777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09C8D63B" w14:textId="71FD7C02" w:rsidR="009478C4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Sincerely Yours, </w:t>
      </w:r>
    </w:p>
    <w:p w14:paraId="2F23E087" w14:textId="0E697449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7E9ED4CE" w14:textId="2E56DD32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5709277" w14:textId="248B5F3A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1D0E959" w14:textId="77777777" w:rsidR="00CE3022" w:rsidRPr="00DB6DD3" w:rsidRDefault="00CE3022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58374DF" w14:textId="3F276149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64CBF1ED" w14:textId="6C35FFD3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>Name</w:t>
      </w:r>
    </w:p>
    <w:p w14:paraId="6EA42441" w14:textId="71616401" w:rsidR="00737F99" w:rsidRPr="00DB6DD3" w:rsidRDefault="00737F99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DB6DD3">
        <w:rPr>
          <w:rFonts w:ascii="Arial" w:hAnsi="Arial" w:cs="Arial"/>
          <w:sz w:val="22"/>
          <w:szCs w:val="22"/>
        </w:rPr>
        <w:t xml:space="preserve">Position in the </w:t>
      </w:r>
      <w:proofErr w:type="spellStart"/>
      <w:r w:rsidRPr="00DB6DD3">
        <w:rPr>
          <w:rFonts w:ascii="Arial" w:hAnsi="Arial" w:cs="Arial"/>
          <w:sz w:val="22"/>
          <w:szCs w:val="22"/>
        </w:rPr>
        <w:t>Organisation</w:t>
      </w:r>
      <w:proofErr w:type="spellEnd"/>
    </w:p>
    <w:p w14:paraId="143F1F61" w14:textId="77777777" w:rsidR="009478C4" w:rsidRPr="00DB6DD3" w:rsidRDefault="009478C4" w:rsidP="00450724">
      <w:pPr>
        <w:pStyle w:val="Default"/>
        <w:jc w:val="both"/>
        <w:rPr>
          <w:rFonts w:ascii="Arial" w:hAnsi="Arial" w:cs="Arial"/>
          <w:sz w:val="22"/>
          <w:szCs w:val="22"/>
        </w:rPr>
      </w:pPr>
    </w:p>
    <w:sectPr w:rsidR="009478C4" w:rsidRPr="00DB6DD3" w:rsidSect="00487D9F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9CD84" w14:textId="77777777" w:rsidR="004A7103" w:rsidRDefault="004A7103" w:rsidP="00D60D48">
      <w:r>
        <w:separator/>
      </w:r>
    </w:p>
    <w:p w14:paraId="2AAE1D0B" w14:textId="77777777" w:rsidR="004A7103" w:rsidRDefault="004A7103" w:rsidP="00D60D48"/>
  </w:endnote>
  <w:endnote w:type="continuationSeparator" w:id="0">
    <w:p w14:paraId="4304DDFB" w14:textId="77777777" w:rsidR="004A7103" w:rsidRDefault="004A7103" w:rsidP="00D60D48">
      <w:r>
        <w:continuationSeparator/>
      </w:r>
    </w:p>
    <w:p w14:paraId="2CC4BFB9" w14:textId="77777777" w:rsidR="004A7103" w:rsidRDefault="004A7103" w:rsidP="00D60D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CA9B3" w14:textId="77777777" w:rsidR="004A7103" w:rsidRDefault="004A7103" w:rsidP="00D60D48">
      <w:r>
        <w:separator/>
      </w:r>
    </w:p>
    <w:p w14:paraId="08870D13" w14:textId="77777777" w:rsidR="004A7103" w:rsidRDefault="004A7103" w:rsidP="00D60D48"/>
  </w:footnote>
  <w:footnote w:type="continuationSeparator" w:id="0">
    <w:p w14:paraId="591A012D" w14:textId="77777777" w:rsidR="004A7103" w:rsidRDefault="004A7103" w:rsidP="00D60D48">
      <w:r>
        <w:continuationSeparator/>
      </w:r>
    </w:p>
    <w:p w14:paraId="55ABF7F5" w14:textId="77777777" w:rsidR="004A7103" w:rsidRDefault="004A7103" w:rsidP="00D60D4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84567"/>
    <w:multiLevelType w:val="hybridMultilevel"/>
    <w:tmpl w:val="F64EC384"/>
    <w:lvl w:ilvl="0" w:tplc="9020BB46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B106EE"/>
    <w:multiLevelType w:val="hybridMultilevel"/>
    <w:tmpl w:val="1688CE84"/>
    <w:lvl w:ilvl="0" w:tplc="D438FA3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D1521"/>
    <w:multiLevelType w:val="hybridMultilevel"/>
    <w:tmpl w:val="825EB6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20439"/>
    <w:multiLevelType w:val="hybridMultilevel"/>
    <w:tmpl w:val="38C44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601CF"/>
    <w:multiLevelType w:val="hybridMultilevel"/>
    <w:tmpl w:val="132827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230A8"/>
    <w:multiLevelType w:val="hybridMultilevel"/>
    <w:tmpl w:val="ADCAA294"/>
    <w:lvl w:ilvl="0" w:tplc="B04CD346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5E0C90"/>
    <w:multiLevelType w:val="hybridMultilevel"/>
    <w:tmpl w:val="425AF0FE"/>
    <w:lvl w:ilvl="0" w:tplc="61E6332C">
      <w:start w:val="1"/>
      <w:numFmt w:val="bullet"/>
      <w:pStyle w:val="CriterionBllts-1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7" w15:restartNumberingAfterBreak="0">
    <w:nsid w:val="3889134F"/>
    <w:multiLevelType w:val="hybridMultilevel"/>
    <w:tmpl w:val="37C607E0"/>
    <w:lvl w:ilvl="0" w:tplc="4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1F524DA"/>
    <w:multiLevelType w:val="hybridMultilevel"/>
    <w:tmpl w:val="D3FCE9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3D7CB8"/>
    <w:multiLevelType w:val="hybridMultilevel"/>
    <w:tmpl w:val="E752D19E"/>
    <w:lvl w:ilvl="0" w:tplc="D438FA3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840083"/>
    <w:multiLevelType w:val="hybridMultilevel"/>
    <w:tmpl w:val="6E4CE794"/>
    <w:lvl w:ilvl="0" w:tplc="0760527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EF7365"/>
    <w:multiLevelType w:val="hybridMultilevel"/>
    <w:tmpl w:val="9BC69888"/>
    <w:lvl w:ilvl="0" w:tplc="FBBCF940">
      <w:start w:val="1"/>
      <w:numFmt w:val="bullet"/>
      <w:pStyle w:val="Bckgrnd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C6069A">
      <w:start w:val="1"/>
      <w:numFmt w:val="bullet"/>
      <w:pStyle w:val="CriterionBllts-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5"/>
  </w:num>
  <w:num w:numId="4">
    <w:abstractNumId w:val="7"/>
  </w:num>
  <w:num w:numId="5">
    <w:abstractNumId w:val="0"/>
  </w:num>
  <w:num w:numId="6">
    <w:abstractNumId w:val="8"/>
  </w:num>
  <w:num w:numId="7">
    <w:abstractNumId w:val="10"/>
  </w:num>
  <w:num w:numId="8">
    <w:abstractNumId w:val="3"/>
  </w:num>
  <w:num w:numId="9">
    <w:abstractNumId w:val="2"/>
  </w:num>
  <w:num w:numId="10">
    <w:abstractNumId w:val="4"/>
  </w:num>
  <w:num w:numId="11">
    <w:abstractNumId w:val="1"/>
  </w:num>
  <w:num w:numId="12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tLQ0NDEwMTc1NTNV0lEKTi0uzszPAykwrAUAtoQ3gCwAAAA="/>
  </w:docVars>
  <w:rsids>
    <w:rsidRoot w:val="00505D2A"/>
    <w:rsid w:val="00001549"/>
    <w:rsid w:val="000022BF"/>
    <w:rsid w:val="00002493"/>
    <w:rsid w:val="000031FD"/>
    <w:rsid w:val="00004B60"/>
    <w:rsid w:val="000051A1"/>
    <w:rsid w:val="00007CEB"/>
    <w:rsid w:val="00011486"/>
    <w:rsid w:val="00011AC2"/>
    <w:rsid w:val="0001325C"/>
    <w:rsid w:val="0001430D"/>
    <w:rsid w:val="0001757B"/>
    <w:rsid w:val="00022120"/>
    <w:rsid w:val="0002275A"/>
    <w:rsid w:val="00024E11"/>
    <w:rsid w:val="000261F2"/>
    <w:rsid w:val="00032E71"/>
    <w:rsid w:val="00035F29"/>
    <w:rsid w:val="000410D6"/>
    <w:rsid w:val="00041CC1"/>
    <w:rsid w:val="00044B73"/>
    <w:rsid w:val="00045AB5"/>
    <w:rsid w:val="00045E7F"/>
    <w:rsid w:val="00046488"/>
    <w:rsid w:val="00047182"/>
    <w:rsid w:val="000523F7"/>
    <w:rsid w:val="00054856"/>
    <w:rsid w:val="0005570D"/>
    <w:rsid w:val="0005574A"/>
    <w:rsid w:val="00055CEF"/>
    <w:rsid w:val="000561AB"/>
    <w:rsid w:val="00056B3D"/>
    <w:rsid w:val="000608CA"/>
    <w:rsid w:val="000612FE"/>
    <w:rsid w:val="0006288F"/>
    <w:rsid w:val="00062B60"/>
    <w:rsid w:val="00063A5F"/>
    <w:rsid w:val="00063D1E"/>
    <w:rsid w:val="000647CD"/>
    <w:rsid w:val="000666C9"/>
    <w:rsid w:val="00066D56"/>
    <w:rsid w:val="000673EC"/>
    <w:rsid w:val="00067931"/>
    <w:rsid w:val="000679D5"/>
    <w:rsid w:val="00070C4E"/>
    <w:rsid w:val="00072117"/>
    <w:rsid w:val="00075C1D"/>
    <w:rsid w:val="000801BE"/>
    <w:rsid w:val="00080283"/>
    <w:rsid w:val="00082C4D"/>
    <w:rsid w:val="000919F4"/>
    <w:rsid w:val="00092E42"/>
    <w:rsid w:val="0009648F"/>
    <w:rsid w:val="00097D74"/>
    <w:rsid w:val="000A3693"/>
    <w:rsid w:val="000A6D4B"/>
    <w:rsid w:val="000A7092"/>
    <w:rsid w:val="000A713E"/>
    <w:rsid w:val="000B10D4"/>
    <w:rsid w:val="000B4C67"/>
    <w:rsid w:val="000C09D4"/>
    <w:rsid w:val="000C3187"/>
    <w:rsid w:val="000C3C99"/>
    <w:rsid w:val="000C5281"/>
    <w:rsid w:val="000C69F0"/>
    <w:rsid w:val="000C6F12"/>
    <w:rsid w:val="000C6F93"/>
    <w:rsid w:val="000C7548"/>
    <w:rsid w:val="000D1AF3"/>
    <w:rsid w:val="000D1E36"/>
    <w:rsid w:val="000D248B"/>
    <w:rsid w:val="000D2C93"/>
    <w:rsid w:val="000D2CF8"/>
    <w:rsid w:val="000D2E7F"/>
    <w:rsid w:val="000D3690"/>
    <w:rsid w:val="000D57A1"/>
    <w:rsid w:val="000D57B9"/>
    <w:rsid w:val="000E18DA"/>
    <w:rsid w:val="000E3399"/>
    <w:rsid w:val="000E5300"/>
    <w:rsid w:val="000E59B9"/>
    <w:rsid w:val="000E72FF"/>
    <w:rsid w:val="000F1CAD"/>
    <w:rsid w:val="000F4779"/>
    <w:rsid w:val="000F6628"/>
    <w:rsid w:val="00103CBD"/>
    <w:rsid w:val="00104778"/>
    <w:rsid w:val="00105A96"/>
    <w:rsid w:val="00113450"/>
    <w:rsid w:val="00121A3C"/>
    <w:rsid w:val="00127813"/>
    <w:rsid w:val="00132480"/>
    <w:rsid w:val="00133CC4"/>
    <w:rsid w:val="00133D5A"/>
    <w:rsid w:val="001343CB"/>
    <w:rsid w:val="001346E2"/>
    <w:rsid w:val="00136470"/>
    <w:rsid w:val="00140B48"/>
    <w:rsid w:val="00142016"/>
    <w:rsid w:val="00144487"/>
    <w:rsid w:val="00144FDD"/>
    <w:rsid w:val="00145868"/>
    <w:rsid w:val="00145E38"/>
    <w:rsid w:val="0015436E"/>
    <w:rsid w:val="00157558"/>
    <w:rsid w:val="00157991"/>
    <w:rsid w:val="00160D84"/>
    <w:rsid w:val="00161BA1"/>
    <w:rsid w:val="00162F64"/>
    <w:rsid w:val="00163993"/>
    <w:rsid w:val="00163B18"/>
    <w:rsid w:val="0016529D"/>
    <w:rsid w:val="00166FAA"/>
    <w:rsid w:val="00171E50"/>
    <w:rsid w:val="00172823"/>
    <w:rsid w:val="001733C7"/>
    <w:rsid w:val="001779B9"/>
    <w:rsid w:val="00180401"/>
    <w:rsid w:val="00182D13"/>
    <w:rsid w:val="00185BF0"/>
    <w:rsid w:val="00186360"/>
    <w:rsid w:val="00187A9C"/>
    <w:rsid w:val="001917E7"/>
    <w:rsid w:val="001941DC"/>
    <w:rsid w:val="00196A9C"/>
    <w:rsid w:val="001A0711"/>
    <w:rsid w:val="001A2F08"/>
    <w:rsid w:val="001A3BC0"/>
    <w:rsid w:val="001A51E6"/>
    <w:rsid w:val="001B3746"/>
    <w:rsid w:val="001B4A91"/>
    <w:rsid w:val="001B4C64"/>
    <w:rsid w:val="001B6D9B"/>
    <w:rsid w:val="001B73D5"/>
    <w:rsid w:val="001B74AF"/>
    <w:rsid w:val="001C2724"/>
    <w:rsid w:val="001C3434"/>
    <w:rsid w:val="001C4DE8"/>
    <w:rsid w:val="001C661D"/>
    <w:rsid w:val="001C73BD"/>
    <w:rsid w:val="001D0720"/>
    <w:rsid w:val="001D0B62"/>
    <w:rsid w:val="001D2318"/>
    <w:rsid w:val="001D2CD3"/>
    <w:rsid w:val="001D38AD"/>
    <w:rsid w:val="001D466A"/>
    <w:rsid w:val="001D4EB1"/>
    <w:rsid w:val="001D6B61"/>
    <w:rsid w:val="001D6D74"/>
    <w:rsid w:val="001D6FBE"/>
    <w:rsid w:val="001E21F9"/>
    <w:rsid w:val="001E3E8D"/>
    <w:rsid w:val="001E409F"/>
    <w:rsid w:val="001E42DA"/>
    <w:rsid w:val="001F03BA"/>
    <w:rsid w:val="001F2F6B"/>
    <w:rsid w:val="001F3B48"/>
    <w:rsid w:val="001F6805"/>
    <w:rsid w:val="001F7B2E"/>
    <w:rsid w:val="001F7F2C"/>
    <w:rsid w:val="00200122"/>
    <w:rsid w:val="00202BF6"/>
    <w:rsid w:val="002042F9"/>
    <w:rsid w:val="00212C3E"/>
    <w:rsid w:val="00214269"/>
    <w:rsid w:val="0021587D"/>
    <w:rsid w:val="00216BD4"/>
    <w:rsid w:val="002201B0"/>
    <w:rsid w:val="0022051D"/>
    <w:rsid w:val="00220FD4"/>
    <w:rsid w:val="002226E6"/>
    <w:rsid w:val="002227C2"/>
    <w:rsid w:val="0022422C"/>
    <w:rsid w:val="002252E3"/>
    <w:rsid w:val="002253D4"/>
    <w:rsid w:val="00226532"/>
    <w:rsid w:val="00226B80"/>
    <w:rsid w:val="00230C68"/>
    <w:rsid w:val="002321B3"/>
    <w:rsid w:val="00232660"/>
    <w:rsid w:val="002372E4"/>
    <w:rsid w:val="00243558"/>
    <w:rsid w:val="002460B2"/>
    <w:rsid w:val="00250E58"/>
    <w:rsid w:val="00254DBF"/>
    <w:rsid w:val="0026360B"/>
    <w:rsid w:val="00264B13"/>
    <w:rsid w:val="00266FB9"/>
    <w:rsid w:val="002705BF"/>
    <w:rsid w:val="002707B2"/>
    <w:rsid w:val="00270C4B"/>
    <w:rsid w:val="00273791"/>
    <w:rsid w:val="00274E3E"/>
    <w:rsid w:val="0027559B"/>
    <w:rsid w:val="0027637C"/>
    <w:rsid w:val="00276565"/>
    <w:rsid w:val="0027663E"/>
    <w:rsid w:val="002772F2"/>
    <w:rsid w:val="00283EF6"/>
    <w:rsid w:val="00284D00"/>
    <w:rsid w:val="0028518B"/>
    <w:rsid w:val="002876DB"/>
    <w:rsid w:val="0029033B"/>
    <w:rsid w:val="00294E14"/>
    <w:rsid w:val="00295366"/>
    <w:rsid w:val="00296FB7"/>
    <w:rsid w:val="002975C3"/>
    <w:rsid w:val="002A1DAB"/>
    <w:rsid w:val="002A24D3"/>
    <w:rsid w:val="002A46DD"/>
    <w:rsid w:val="002A598F"/>
    <w:rsid w:val="002A705E"/>
    <w:rsid w:val="002B0414"/>
    <w:rsid w:val="002B2C4D"/>
    <w:rsid w:val="002B38A4"/>
    <w:rsid w:val="002B3B06"/>
    <w:rsid w:val="002B47E0"/>
    <w:rsid w:val="002B63A9"/>
    <w:rsid w:val="002C38D6"/>
    <w:rsid w:val="002C3B94"/>
    <w:rsid w:val="002C535B"/>
    <w:rsid w:val="002C665F"/>
    <w:rsid w:val="002C7E9B"/>
    <w:rsid w:val="002D0996"/>
    <w:rsid w:val="002D10E1"/>
    <w:rsid w:val="002D11AF"/>
    <w:rsid w:val="002D15D6"/>
    <w:rsid w:val="002D1F1B"/>
    <w:rsid w:val="002D295B"/>
    <w:rsid w:val="002D2A98"/>
    <w:rsid w:val="002D39FB"/>
    <w:rsid w:val="002D42B1"/>
    <w:rsid w:val="002D66BB"/>
    <w:rsid w:val="002E1024"/>
    <w:rsid w:val="002E120D"/>
    <w:rsid w:val="002E4893"/>
    <w:rsid w:val="002E6F05"/>
    <w:rsid w:val="002F0929"/>
    <w:rsid w:val="002F0D6D"/>
    <w:rsid w:val="002F3023"/>
    <w:rsid w:val="002F3DD2"/>
    <w:rsid w:val="002F4E2C"/>
    <w:rsid w:val="002F5CF1"/>
    <w:rsid w:val="002F60C7"/>
    <w:rsid w:val="002F6DB9"/>
    <w:rsid w:val="003013B4"/>
    <w:rsid w:val="003019E4"/>
    <w:rsid w:val="00304517"/>
    <w:rsid w:val="0030497F"/>
    <w:rsid w:val="0030705E"/>
    <w:rsid w:val="003104F5"/>
    <w:rsid w:val="003107B1"/>
    <w:rsid w:val="0031089A"/>
    <w:rsid w:val="003143C7"/>
    <w:rsid w:val="00315A5D"/>
    <w:rsid w:val="0031676A"/>
    <w:rsid w:val="00316B5F"/>
    <w:rsid w:val="00316EBD"/>
    <w:rsid w:val="00317238"/>
    <w:rsid w:val="003219DD"/>
    <w:rsid w:val="00325E17"/>
    <w:rsid w:val="0033008F"/>
    <w:rsid w:val="00332ADD"/>
    <w:rsid w:val="00333D75"/>
    <w:rsid w:val="003400B5"/>
    <w:rsid w:val="00340225"/>
    <w:rsid w:val="00340A1D"/>
    <w:rsid w:val="00341D24"/>
    <w:rsid w:val="00342283"/>
    <w:rsid w:val="00345350"/>
    <w:rsid w:val="00347157"/>
    <w:rsid w:val="003477A7"/>
    <w:rsid w:val="00347F4F"/>
    <w:rsid w:val="0035190E"/>
    <w:rsid w:val="00351F47"/>
    <w:rsid w:val="00352DEE"/>
    <w:rsid w:val="003530B5"/>
    <w:rsid w:val="00353BBE"/>
    <w:rsid w:val="003560AD"/>
    <w:rsid w:val="00356E92"/>
    <w:rsid w:val="00356FEF"/>
    <w:rsid w:val="0036313B"/>
    <w:rsid w:val="0037046E"/>
    <w:rsid w:val="00371794"/>
    <w:rsid w:val="00371BE7"/>
    <w:rsid w:val="00373130"/>
    <w:rsid w:val="003734D0"/>
    <w:rsid w:val="00374466"/>
    <w:rsid w:val="00374CB2"/>
    <w:rsid w:val="003776A0"/>
    <w:rsid w:val="00380462"/>
    <w:rsid w:val="00382582"/>
    <w:rsid w:val="0038299D"/>
    <w:rsid w:val="00382F3B"/>
    <w:rsid w:val="00385927"/>
    <w:rsid w:val="00386E07"/>
    <w:rsid w:val="003873D8"/>
    <w:rsid w:val="00387A06"/>
    <w:rsid w:val="00387C44"/>
    <w:rsid w:val="00387F57"/>
    <w:rsid w:val="00390AF1"/>
    <w:rsid w:val="00392BE2"/>
    <w:rsid w:val="00396DB2"/>
    <w:rsid w:val="003A362E"/>
    <w:rsid w:val="003A63EF"/>
    <w:rsid w:val="003B1963"/>
    <w:rsid w:val="003B2778"/>
    <w:rsid w:val="003B2F6F"/>
    <w:rsid w:val="003B47C9"/>
    <w:rsid w:val="003B5AB0"/>
    <w:rsid w:val="003C0284"/>
    <w:rsid w:val="003C0787"/>
    <w:rsid w:val="003C4CE8"/>
    <w:rsid w:val="003C4E9D"/>
    <w:rsid w:val="003C63B5"/>
    <w:rsid w:val="003C6633"/>
    <w:rsid w:val="003C7539"/>
    <w:rsid w:val="003C7AF5"/>
    <w:rsid w:val="003D0A76"/>
    <w:rsid w:val="003D114D"/>
    <w:rsid w:val="003D15D1"/>
    <w:rsid w:val="003D17CE"/>
    <w:rsid w:val="003D18EF"/>
    <w:rsid w:val="003D2072"/>
    <w:rsid w:val="003D2303"/>
    <w:rsid w:val="003D26BC"/>
    <w:rsid w:val="003D32E8"/>
    <w:rsid w:val="003D7636"/>
    <w:rsid w:val="003E013C"/>
    <w:rsid w:val="003E0CEF"/>
    <w:rsid w:val="003E223C"/>
    <w:rsid w:val="003E5C36"/>
    <w:rsid w:val="003E7B7A"/>
    <w:rsid w:val="003E7DBE"/>
    <w:rsid w:val="003F12B2"/>
    <w:rsid w:val="003F628D"/>
    <w:rsid w:val="003F665D"/>
    <w:rsid w:val="003F702F"/>
    <w:rsid w:val="0040164B"/>
    <w:rsid w:val="00402703"/>
    <w:rsid w:val="00403FB5"/>
    <w:rsid w:val="00411289"/>
    <w:rsid w:val="00413440"/>
    <w:rsid w:val="004140FF"/>
    <w:rsid w:val="00414104"/>
    <w:rsid w:val="00416811"/>
    <w:rsid w:val="00416CA3"/>
    <w:rsid w:val="00417106"/>
    <w:rsid w:val="0042088B"/>
    <w:rsid w:val="00421938"/>
    <w:rsid w:val="00424687"/>
    <w:rsid w:val="0042785E"/>
    <w:rsid w:val="00430945"/>
    <w:rsid w:val="004316CD"/>
    <w:rsid w:val="004318EC"/>
    <w:rsid w:val="00434630"/>
    <w:rsid w:val="004360DC"/>
    <w:rsid w:val="004400EA"/>
    <w:rsid w:val="004471BC"/>
    <w:rsid w:val="00450724"/>
    <w:rsid w:val="00453403"/>
    <w:rsid w:val="00460402"/>
    <w:rsid w:val="00461695"/>
    <w:rsid w:val="00461E20"/>
    <w:rsid w:val="00461EAB"/>
    <w:rsid w:val="00462074"/>
    <w:rsid w:val="004625CB"/>
    <w:rsid w:val="0046379F"/>
    <w:rsid w:val="00471C2A"/>
    <w:rsid w:val="00474015"/>
    <w:rsid w:val="004747CE"/>
    <w:rsid w:val="00474ED3"/>
    <w:rsid w:val="00475947"/>
    <w:rsid w:val="00475A85"/>
    <w:rsid w:val="00477EBA"/>
    <w:rsid w:val="004857A6"/>
    <w:rsid w:val="00485BA8"/>
    <w:rsid w:val="0048744B"/>
    <w:rsid w:val="00487D9F"/>
    <w:rsid w:val="00487F31"/>
    <w:rsid w:val="00493486"/>
    <w:rsid w:val="00493E9D"/>
    <w:rsid w:val="00495738"/>
    <w:rsid w:val="004978C5"/>
    <w:rsid w:val="004A11E9"/>
    <w:rsid w:val="004A1501"/>
    <w:rsid w:val="004A2CB7"/>
    <w:rsid w:val="004A3ADE"/>
    <w:rsid w:val="004A47F3"/>
    <w:rsid w:val="004A4F72"/>
    <w:rsid w:val="004A7103"/>
    <w:rsid w:val="004A7B26"/>
    <w:rsid w:val="004A7D9B"/>
    <w:rsid w:val="004B29D2"/>
    <w:rsid w:val="004B55FB"/>
    <w:rsid w:val="004B5B25"/>
    <w:rsid w:val="004B5FC7"/>
    <w:rsid w:val="004C03E5"/>
    <w:rsid w:val="004C06BD"/>
    <w:rsid w:val="004C2542"/>
    <w:rsid w:val="004C2592"/>
    <w:rsid w:val="004C29BA"/>
    <w:rsid w:val="004C2BAD"/>
    <w:rsid w:val="004C7280"/>
    <w:rsid w:val="004D1086"/>
    <w:rsid w:val="004D3829"/>
    <w:rsid w:val="004D4F78"/>
    <w:rsid w:val="004D5624"/>
    <w:rsid w:val="004E3D27"/>
    <w:rsid w:val="004E4755"/>
    <w:rsid w:val="004E655E"/>
    <w:rsid w:val="004F01F5"/>
    <w:rsid w:val="004F07A8"/>
    <w:rsid w:val="004F0A4A"/>
    <w:rsid w:val="004F3EFF"/>
    <w:rsid w:val="004F498B"/>
    <w:rsid w:val="004F75FD"/>
    <w:rsid w:val="00505D2A"/>
    <w:rsid w:val="00511773"/>
    <w:rsid w:val="00511B10"/>
    <w:rsid w:val="0051445A"/>
    <w:rsid w:val="00514ED1"/>
    <w:rsid w:val="005165E0"/>
    <w:rsid w:val="00516DBC"/>
    <w:rsid w:val="00521C19"/>
    <w:rsid w:val="0052408B"/>
    <w:rsid w:val="005248C1"/>
    <w:rsid w:val="00524C57"/>
    <w:rsid w:val="00525429"/>
    <w:rsid w:val="00525555"/>
    <w:rsid w:val="00526762"/>
    <w:rsid w:val="00531551"/>
    <w:rsid w:val="00534484"/>
    <w:rsid w:val="00537E99"/>
    <w:rsid w:val="00541752"/>
    <w:rsid w:val="005420AC"/>
    <w:rsid w:val="0054405D"/>
    <w:rsid w:val="00547DFE"/>
    <w:rsid w:val="00552337"/>
    <w:rsid w:val="005525B9"/>
    <w:rsid w:val="00555D7A"/>
    <w:rsid w:val="00556396"/>
    <w:rsid w:val="00564506"/>
    <w:rsid w:val="0056532B"/>
    <w:rsid w:val="00567048"/>
    <w:rsid w:val="005705DD"/>
    <w:rsid w:val="00570E93"/>
    <w:rsid w:val="0057179A"/>
    <w:rsid w:val="00572B4B"/>
    <w:rsid w:val="00573699"/>
    <w:rsid w:val="0057631D"/>
    <w:rsid w:val="00576C0D"/>
    <w:rsid w:val="00581747"/>
    <w:rsid w:val="00581F7E"/>
    <w:rsid w:val="005820F6"/>
    <w:rsid w:val="0058215A"/>
    <w:rsid w:val="005915BF"/>
    <w:rsid w:val="005916A3"/>
    <w:rsid w:val="00591939"/>
    <w:rsid w:val="00591E1F"/>
    <w:rsid w:val="0059453E"/>
    <w:rsid w:val="00596F02"/>
    <w:rsid w:val="00597395"/>
    <w:rsid w:val="005A0092"/>
    <w:rsid w:val="005A1F21"/>
    <w:rsid w:val="005A511E"/>
    <w:rsid w:val="005A59EA"/>
    <w:rsid w:val="005A61B7"/>
    <w:rsid w:val="005A79DE"/>
    <w:rsid w:val="005B13B5"/>
    <w:rsid w:val="005B1DB7"/>
    <w:rsid w:val="005B29FF"/>
    <w:rsid w:val="005B4CA6"/>
    <w:rsid w:val="005C0397"/>
    <w:rsid w:val="005C1A15"/>
    <w:rsid w:val="005C3C2D"/>
    <w:rsid w:val="005C58D1"/>
    <w:rsid w:val="005D65C8"/>
    <w:rsid w:val="005D65DD"/>
    <w:rsid w:val="005E0028"/>
    <w:rsid w:val="005E008D"/>
    <w:rsid w:val="005E261C"/>
    <w:rsid w:val="005E43BF"/>
    <w:rsid w:val="005E480E"/>
    <w:rsid w:val="005E5519"/>
    <w:rsid w:val="005E5DBF"/>
    <w:rsid w:val="005E6681"/>
    <w:rsid w:val="005F0BAD"/>
    <w:rsid w:val="005F2F7B"/>
    <w:rsid w:val="005F3AE9"/>
    <w:rsid w:val="005F3C7A"/>
    <w:rsid w:val="005F4C9D"/>
    <w:rsid w:val="005F7F81"/>
    <w:rsid w:val="006002FA"/>
    <w:rsid w:val="006014A9"/>
    <w:rsid w:val="00601E53"/>
    <w:rsid w:val="00602B07"/>
    <w:rsid w:val="00603090"/>
    <w:rsid w:val="00604702"/>
    <w:rsid w:val="00604826"/>
    <w:rsid w:val="00605B07"/>
    <w:rsid w:val="006112C8"/>
    <w:rsid w:val="00611B03"/>
    <w:rsid w:val="0061270D"/>
    <w:rsid w:val="00613608"/>
    <w:rsid w:val="00614BBA"/>
    <w:rsid w:val="00621B55"/>
    <w:rsid w:val="0062292F"/>
    <w:rsid w:val="00622CEE"/>
    <w:rsid w:val="00623461"/>
    <w:rsid w:val="006241FF"/>
    <w:rsid w:val="00624C0A"/>
    <w:rsid w:val="00625684"/>
    <w:rsid w:val="006260C2"/>
    <w:rsid w:val="006308A0"/>
    <w:rsid w:val="006308B5"/>
    <w:rsid w:val="006355ED"/>
    <w:rsid w:val="00637928"/>
    <w:rsid w:val="0064025A"/>
    <w:rsid w:val="006405C3"/>
    <w:rsid w:val="00642B1D"/>
    <w:rsid w:val="0064396C"/>
    <w:rsid w:val="0064746E"/>
    <w:rsid w:val="0064764B"/>
    <w:rsid w:val="00647C45"/>
    <w:rsid w:val="00647F5E"/>
    <w:rsid w:val="00650139"/>
    <w:rsid w:val="00652522"/>
    <w:rsid w:val="00654D10"/>
    <w:rsid w:val="00656368"/>
    <w:rsid w:val="0065761C"/>
    <w:rsid w:val="00661692"/>
    <w:rsid w:val="00661898"/>
    <w:rsid w:val="00663062"/>
    <w:rsid w:val="00663421"/>
    <w:rsid w:val="00664535"/>
    <w:rsid w:val="006654BE"/>
    <w:rsid w:val="00666DD3"/>
    <w:rsid w:val="006705E1"/>
    <w:rsid w:val="00671A7C"/>
    <w:rsid w:val="00671AAF"/>
    <w:rsid w:val="006733BA"/>
    <w:rsid w:val="00675851"/>
    <w:rsid w:val="006759C4"/>
    <w:rsid w:val="006761F9"/>
    <w:rsid w:val="0067716F"/>
    <w:rsid w:val="00677C14"/>
    <w:rsid w:val="00680F80"/>
    <w:rsid w:val="006819DE"/>
    <w:rsid w:val="00682D42"/>
    <w:rsid w:val="0068783B"/>
    <w:rsid w:val="00687C70"/>
    <w:rsid w:val="00690D28"/>
    <w:rsid w:val="00694440"/>
    <w:rsid w:val="006944F0"/>
    <w:rsid w:val="006965F7"/>
    <w:rsid w:val="00696EC0"/>
    <w:rsid w:val="00697CEA"/>
    <w:rsid w:val="006A2288"/>
    <w:rsid w:val="006A343E"/>
    <w:rsid w:val="006A3BF7"/>
    <w:rsid w:val="006A4497"/>
    <w:rsid w:val="006A4607"/>
    <w:rsid w:val="006A4DC9"/>
    <w:rsid w:val="006A63B8"/>
    <w:rsid w:val="006A67A4"/>
    <w:rsid w:val="006B1250"/>
    <w:rsid w:val="006B257E"/>
    <w:rsid w:val="006B3BCA"/>
    <w:rsid w:val="006B478E"/>
    <w:rsid w:val="006B48A6"/>
    <w:rsid w:val="006B4F00"/>
    <w:rsid w:val="006B5C57"/>
    <w:rsid w:val="006B5EEF"/>
    <w:rsid w:val="006B7C4D"/>
    <w:rsid w:val="006C1D8D"/>
    <w:rsid w:val="006C224F"/>
    <w:rsid w:val="006C47A0"/>
    <w:rsid w:val="006C4E32"/>
    <w:rsid w:val="006C66AC"/>
    <w:rsid w:val="006C7075"/>
    <w:rsid w:val="006D0301"/>
    <w:rsid w:val="006D0387"/>
    <w:rsid w:val="006D04B4"/>
    <w:rsid w:val="006D0E3D"/>
    <w:rsid w:val="006D16EC"/>
    <w:rsid w:val="006D2A6A"/>
    <w:rsid w:val="006D3676"/>
    <w:rsid w:val="006D5F97"/>
    <w:rsid w:val="006D6390"/>
    <w:rsid w:val="006D77C4"/>
    <w:rsid w:val="006D7FF5"/>
    <w:rsid w:val="006E039B"/>
    <w:rsid w:val="006E077C"/>
    <w:rsid w:val="006E0F70"/>
    <w:rsid w:val="006E1C62"/>
    <w:rsid w:val="006E377C"/>
    <w:rsid w:val="006E4AF8"/>
    <w:rsid w:val="006E5C78"/>
    <w:rsid w:val="006F0BF0"/>
    <w:rsid w:val="006F125C"/>
    <w:rsid w:val="006F35E4"/>
    <w:rsid w:val="006F53A9"/>
    <w:rsid w:val="006F58FA"/>
    <w:rsid w:val="006F6541"/>
    <w:rsid w:val="006F6F1F"/>
    <w:rsid w:val="006F7E53"/>
    <w:rsid w:val="00700598"/>
    <w:rsid w:val="00700A0F"/>
    <w:rsid w:val="00701570"/>
    <w:rsid w:val="00705387"/>
    <w:rsid w:val="0070598D"/>
    <w:rsid w:val="007105C5"/>
    <w:rsid w:val="00711A58"/>
    <w:rsid w:val="0071253C"/>
    <w:rsid w:val="00712785"/>
    <w:rsid w:val="00712A18"/>
    <w:rsid w:val="00714B5E"/>
    <w:rsid w:val="00716997"/>
    <w:rsid w:val="00716DB4"/>
    <w:rsid w:val="00717B3C"/>
    <w:rsid w:val="007200D9"/>
    <w:rsid w:val="00720797"/>
    <w:rsid w:val="00723291"/>
    <w:rsid w:val="00723B5F"/>
    <w:rsid w:val="00724F6C"/>
    <w:rsid w:val="0072514B"/>
    <w:rsid w:val="0072579B"/>
    <w:rsid w:val="007259EA"/>
    <w:rsid w:val="00725B16"/>
    <w:rsid w:val="007264CD"/>
    <w:rsid w:val="007305F4"/>
    <w:rsid w:val="00731724"/>
    <w:rsid w:val="00732928"/>
    <w:rsid w:val="00732C33"/>
    <w:rsid w:val="00733FCC"/>
    <w:rsid w:val="007344B8"/>
    <w:rsid w:val="00734720"/>
    <w:rsid w:val="00734D14"/>
    <w:rsid w:val="00735DBE"/>
    <w:rsid w:val="00735DDE"/>
    <w:rsid w:val="00736145"/>
    <w:rsid w:val="0073708C"/>
    <w:rsid w:val="00737F99"/>
    <w:rsid w:val="00742AB5"/>
    <w:rsid w:val="00742E45"/>
    <w:rsid w:val="00742E7D"/>
    <w:rsid w:val="00744DC2"/>
    <w:rsid w:val="00744DDA"/>
    <w:rsid w:val="007454A9"/>
    <w:rsid w:val="007503B5"/>
    <w:rsid w:val="0075297E"/>
    <w:rsid w:val="007537B0"/>
    <w:rsid w:val="00754005"/>
    <w:rsid w:val="00754522"/>
    <w:rsid w:val="0075472B"/>
    <w:rsid w:val="00756AF4"/>
    <w:rsid w:val="00763D3D"/>
    <w:rsid w:val="00764CD4"/>
    <w:rsid w:val="00766254"/>
    <w:rsid w:val="00766DCA"/>
    <w:rsid w:val="00771D06"/>
    <w:rsid w:val="007727AB"/>
    <w:rsid w:val="00772D3A"/>
    <w:rsid w:val="00774EDD"/>
    <w:rsid w:val="007752D8"/>
    <w:rsid w:val="007804C9"/>
    <w:rsid w:val="007809DB"/>
    <w:rsid w:val="0078258C"/>
    <w:rsid w:val="007831A8"/>
    <w:rsid w:val="007837AE"/>
    <w:rsid w:val="0078491B"/>
    <w:rsid w:val="00785012"/>
    <w:rsid w:val="00787AF2"/>
    <w:rsid w:val="007938E3"/>
    <w:rsid w:val="00793E95"/>
    <w:rsid w:val="00794181"/>
    <w:rsid w:val="0079470C"/>
    <w:rsid w:val="00795E9F"/>
    <w:rsid w:val="007A1266"/>
    <w:rsid w:val="007A20B1"/>
    <w:rsid w:val="007A2944"/>
    <w:rsid w:val="007A2AD5"/>
    <w:rsid w:val="007A4ACC"/>
    <w:rsid w:val="007A63AD"/>
    <w:rsid w:val="007A643B"/>
    <w:rsid w:val="007A7AD8"/>
    <w:rsid w:val="007A7DB1"/>
    <w:rsid w:val="007B2D7C"/>
    <w:rsid w:val="007B2F9B"/>
    <w:rsid w:val="007B422D"/>
    <w:rsid w:val="007B7235"/>
    <w:rsid w:val="007C3941"/>
    <w:rsid w:val="007C7FC9"/>
    <w:rsid w:val="007D0B0B"/>
    <w:rsid w:val="007D0EBC"/>
    <w:rsid w:val="007D5409"/>
    <w:rsid w:val="007D58AA"/>
    <w:rsid w:val="007D69E2"/>
    <w:rsid w:val="007D6B5D"/>
    <w:rsid w:val="007E1749"/>
    <w:rsid w:val="007E39DB"/>
    <w:rsid w:val="007E4BD9"/>
    <w:rsid w:val="007E68F8"/>
    <w:rsid w:val="007E6E3A"/>
    <w:rsid w:val="007E7199"/>
    <w:rsid w:val="007F04C2"/>
    <w:rsid w:val="007F1C83"/>
    <w:rsid w:val="007F2401"/>
    <w:rsid w:val="007F2890"/>
    <w:rsid w:val="007F3C1F"/>
    <w:rsid w:val="007F47BD"/>
    <w:rsid w:val="007F4FF2"/>
    <w:rsid w:val="007F6E76"/>
    <w:rsid w:val="007F72AE"/>
    <w:rsid w:val="0080034C"/>
    <w:rsid w:val="00800CD3"/>
    <w:rsid w:val="00800ED9"/>
    <w:rsid w:val="00802583"/>
    <w:rsid w:val="00804A08"/>
    <w:rsid w:val="00804D93"/>
    <w:rsid w:val="00807B3A"/>
    <w:rsid w:val="0081322C"/>
    <w:rsid w:val="00815C26"/>
    <w:rsid w:val="00816BB5"/>
    <w:rsid w:val="00820063"/>
    <w:rsid w:val="00826968"/>
    <w:rsid w:val="00827F99"/>
    <w:rsid w:val="00827FBC"/>
    <w:rsid w:val="0083113C"/>
    <w:rsid w:val="00831159"/>
    <w:rsid w:val="00832261"/>
    <w:rsid w:val="008330A7"/>
    <w:rsid w:val="00834F10"/>
    <w:rsid w:val="00837A17"/>
    <w:rsid w:val="00842BD1"/>
    <w:rsid w:val="008445B8"/>
    <w:rsid w:val="00847C0D"/>
    <w:rsid w:val="0085012C"/>
    <w:rsid w:val="008513BE"/>
    <w:rsid w:val="008515EE"/>
    <w:rsid w:val="008521C3"/>
    <w:rsid w:val="0085269D"/>
    <w:rsid w:val="00854918"/>
    <w:rsid w:val="00857646"/>
    <w:rsid w:val="00861173"/>
    <w:rsid w:val="0086146D"/>
    <w:rsid w:val="00861D79"/>
    <w:rsid w:val="008636A8"/>
    <w:rsid w:val="00866BCE"/>
    <w:rsid w:val="00870CA3"/>
    <w:rsid w:val="00872286"/>
    <w:rsid w:val="00872331"/>
    <w:rsid w:val="00872710"/>
    <w:rsid w:val="00873DA6"/>
    <w:rsid w:val="00873FF6"/>
    <w:rsid w:val="00874D32"/>
    <w:rsid w:val="00875257"/>
    <w:rsid w:val="0087672C"/>
    <w:rsid w:val="0087684B"/>
    <w:rsid w:val="00876EA0"/>
    <w:rsid w:val="00881A6E"/>
    <w:rsid w:val="00882F3A"/>
    <w:rsid w:val="00884202"/>
    <w:rsid w:val="00885B6B"/>
    <w:rsid w:val="008869CD"/>
    <w:rsid w:val="00892DB4"/>
    <w:rsid w:val="00892DBD"/>
    <w:rsid w:val="008935E5"/>
    <w:rsid w:val="00893C54"/>
    <w:rsid w:val="00894232"/>
    <w:rsid w:val="00894B19"/>
    <w:rsid w:val="00896AE5"/>
    <w:rsid w:val="00896DF9"/>
    <w:rsid w:val="00897761"/>
    <w:rsid w:val="008A0C5F"/>
    <w:rsid w:val="008A0D63"/>
    <w:rsid w:val="008A1EC9"/>
    <w:rsid w:val="008A357C"/>
    <w:rsid w:val="008A44D3"/>
    <w:rsid w:val="008A49F8"/>
    <w:rsid w:val="008A4EE8"/>
    <w:rsid w:val="008B27C5"/>
    <w:rsid w:val="008B4D5C"/>
    <w:rsid w:val="008B599E"/>
    <w:rsid w:val="008C08D5"/>
    <w:rsid w:val="008C1D1F"/>
    <w:rsid w:val="008D2844"/>
    <w:rsid w:val="008D64F6"/>
    <w:rsid w:val="008E0887"/>
    <w:rsid w:val="008E0F4C"/>
    <w:rsid w:val="008E575C"/>
    <w:rsid w:val="008E6A6A"/>
    <w:rsid w:val="008F1AEC"/>
    <w:rsid w:val="008F1BEA"/>
    <w:rsid w:val="008F5352"/>
    <w:rsid w:val="008F7324"/>
    <w:rsid w:val="0090056A"/>
    <w:rsid w:val="009010CF"/>
    <w:rsid w:val="00902CAF"/>
    <w:rsid w:val="009031AA"/>
    <w:rsid w:val="0090679E"/>
    <w:rsid w:val="00907551"/>
    <w:rsid w:val="00910623"/>
    <w:rsid w:val="00912D99"/>
    <w:rsid w:val="00914316"/>
    <w:rsid w:val="00921ACE"/>
    <w:rsid w:val="0092257F"/>
    <w:rsid w:val="0092422B"/>
    <w:rsid w:val="00925C84"/>
    <w:rsid w:val="00927A5B"/>
    <w:rsid w:val="00927C44"/>
    <w:rsid w:val="00930216"/>
    <w:rsid w:val="00930E19"/>
    <w:rsid w:val="00931316"/>
    <w:rsid w:val="00931EA4"/>
    <w:rsid w:val="00933034"/>
    <w:rsid w:val="00935E89"/>
    <w:rsid w:val="00936C75"/>
    <w:rsid w:val="00937753"/>
    <w:rsid w:val="00942427"/>
    <w:rsid w:val="0094295C"/>
    <w:rsid w:val="00945069"/>
    <w:rsid w:val="009478C4"/>
    <w:rsid w:val="00947E6F"/>
    <w:rsid w:val="0095027F"/>
    <w:rsid w:val="0095203A"/>
    <w:rsid w:val="00952BA1"/>
    <w:rsid w:val="0095692A"/>
    <w:rsid w:val="00961BFD"/>
    <w:rsid w:val="00962591"/>
    <w:rsid w:val="00964F67"/>
    <w:rsid w:val="0096678C"/>
    <w:rsid w:val="00966B01"/>
    <w:rsid w:val="0096766E"/>
    <w:rsid w:val="009727C6"/>
    <w:rsid w:val="0097334C"/>
    <w:rsid w:val="0097509F"/>
    <w:rsid w:val="0097558B"/>
    <w:rsid w:val="009808B9"/>
    <w:rsid w:val="00983681"/>
    <w:rsid w:val="009849DB"/>
    <w:rsid w:val="009862A7"/>
    <w:rsid w:val="00987F1E"/>
    <w:rsid w:val="009924DA"/>
    <w:rsid w:val="0099353B"/>
    <w:rsid w:val="00994F6B"/>
    <w:rsid w:val="009A00CF"/>
    <w:rsid w:val="009A1531"/>
    <w:rsid w:val="009A1C52"/>
    <w:rsid w:val="009A231A"/>
    <w:rsid w:val="009A2D3A"/>
    <w:rsid w:val="009A3DC5"/>
    <w:rsid w:val="009A40F2"/>
    <w:rsid w:val="009A4237"/>
    <w:rsid w:val="009B0558"/>
    <w:rsid w:val="009B0B54"/>
    <w:rsid w:val="009B32B9"/>
    <w:rsid w:val="009B6324"/>
    <w:rsid w:val="009C0A89"/>
    <w:rsid w:val="009C3541"/>
    <w:rsid w:val="009C4074"/>
    <w:rsid w:val="009C5861"/>
    <w:rsid w:val="009C6BE6"/>
    <w:rsid w:val="009C7B77"/>
    <w:rsid w:val="009C7F27"/>
    <w:rsid w:val="009D1697"/>
    <w:rsid w:val="009D310D"/>
    <w:rsid w:val="009D31FA"/>
    <w:rsid w:val="009D554E"/>
    <w:rsid w:val="009D6116"/>
    <w:rsid w:val="009D717A"/>
    <w:rsid w:val="009D7892"/>
    <w:rsid w:val="009E03B2"/>
    <w:rsid w:val="009E1ABC"/>
    <w:rsid w:val="009E219D"/>
    <w:rsid w:val="009E2245"/>
    <w:rsid w:val="009E3DD7"/>
    <w:rsid w:val="009E4014"/>
    <w:rsid w:val="009E61C2"/>
    <w:rsid w:val="009F14B1"/>
    <w:rsid w:val="009F30DC"/>
    <w:rsid w:val="009F5C83"/>
    <w:rsid w:val="00A01576"/>
    <w:rsid w:val="00A025D0"/>
    <w:rsid w:val="00A03BA4"/>
    <w:rsid w:val="00A04867"/>
    <w:rsid w:val="00A061E1"/>
    <w:rsid w:val="00A07F7E"/>
    <w:rsid w:val="00A12067"/>
    <w:rsid w:val="00A1320C"/>
    <w:rsid w:val="00A144E0"/>
    <w:rsid w:val="00A15782"/>
    <w:rsid w:val="00A17EB1"/>
    <w:rsid w:val="00A205FB"/>
    <w:rsid w:val="00A220AB"/>
    <w:rsid w:val="00A2300A"/>
    <w:rsid w:val="00A241F6"/>
    <w:rsid w:val="00A25F94"/>
    <w:rsid w:val="00A26907"/>
    <w:rsid w:val="00A2724B"/>
    <w:rsid w:val="00A27D34"/>
    <w:rsid w:val="00A30E15"/>
    <w:rsid w:val="00A357A5"/>
    <w:rsid w:val="00A35D9D"/>
    <w:rsid w:val="00A402E3"/>
    <w:rsid w:val="00A403E9"/>
    <w:rsid w:val="00A447C8"/>
    <w:rsid w:val="00A4638B"/>
    <w:rsid w:val="00A47334"/>
    <w:rsid w:val="00A475AB"/>
    <w:rsid w:val="00A52DFA"/>
    <w:rsid w:val="00A55FFA"/>
    <w:rsid w:val="00A6068C"/>
    <w:rsid w:val="00A623E7"/>
    <w:rsid w:val="00A63DE3"/>
    <w:rsid w:val="00A63E2E"/>
    <w:rsid w:val="00A64D53"/>
    <w:rsid w:val="00A668E5"/>
    <w:rsid w:val="00A66B56"/>
    <w:rsid w:val="00A679E5"/>
    <w:rsid w:val="00A67C53"/>
    <w:rsid w:val="00A709BC"/>
    <w:rsid w:val="00A70AF0"/>
    <w:rsid w:val="00A70B61"/>
    <w:rsid w:val="00A710C2"/>
    <w:rsid w:val="00A71355"/>
    <w:rsid w:val="00A714D2"/>
    <w:rsid w:val="00A758FC"/>
    <w:rsid w:val="00A76264"/>
    <w:rsid w:val="00A77F6C"/>
    <w:rsid w:val="00A83E3F"/>
    <w:rsid w:val="00A86354"/>
    <w:rsid w:val="00A90DF2"/>
    <w:rsid w:val="00A91A54"/>
    <w:rsid w:val="00A92940"/>
    <w:rsid w:val="00A95F28"/>
    <w:rsid w:val="00AA64D4"/>
    <w:rsid w:val="00AB26F8"/>
    <w:rsid w:val="00AB74DE"/>
    <w:rsid w:val="00AC139D"/>
    <w:rsid w:val="00AC28D5"/>
    <w:rsid w:val="00AC35E2"/>
    <w:rsid w:val="00AC6C44"/>
    <w:rsid w:val="00AD1939"/>
    <w:rsid w:val="00AD36FA"/>
    <w:rsid w:val="00AD4B70"/>
    <w:rsid w:val="00AD5F33"/>
    <w:rsid w:val="00AD7B93"/>
    <w:rsid w:val="00AE07F7"/>
    <w:rsid w:val="00AE2EDE"/>
    <w:rsid w:val="00AE4B05"/>
    <w:rsid w:val="00AE4B78"/>
    <w:rsid w:val="00AE5B7D"/>
    <w:rsid w:val="00AE7F2F"/>
    <w:rsid w:val="00AF3492"/>
    <w:rsid w:val="00AF358D"/>
    <w:rsid w:val="00AF4DCD"/>
    <w:rsid w:val="00AF5CF1"/>
    <w:rsid w:val="00AF5F91"/>
    <w:rsid w:val="00AF6EFE"/>
    <w:rsid w:val="00AF7358"/>
    <w:rsid w:val="00AF7AE4"/>
    <w:rsid w:val="00B002D9"/>
    <w:rsid w:val="00B01C5A"/>
    <w:rsid w:val="00B02516"/>
    <w:rsid w:val="00B0444E"/>
    <w:rsid w:val="00B066AE"/>
    <w:rsid w:val="00B06888"/>
    <w:rsid w:val="00B069A6"/>
    <w:rsid w:val="00B121A4"/>
    <w:rsid w:val="00B12F45"/>
    <w:rsid w:val="00B13528"/>
    <w:rsid w:val="00B14D0B"/>
    <w:rsid w:val="00B17B19"/>
    <w:rsid w:val="00B17EF8"/>
    <w:rsid w:val="00B21140"/>
    <w:rsid w:val="00B2130F"/>
    <w:rsid w:val="00B22768"/>
    <w:rsid w:val="00B2552D"/>
    <w:rsid w:val="00B265B5"/>
    <w:rsid w:val="00B274C1"/>
    <w:rsid w:val="00B274EA"/>
    <w:rsid w:val="00B277DE"/>
    <w:rsid w:val="00B27920"/>
    <w:rsid w:val="00B31577"/>
    <w:rsid w:val="00B329EB"/>
    <w:rsid w:val="00B3345A"/>
    <w:rsid w:val="00B33A99"/>
    <w:rsid w:val="00B372F9"/>
    <w:rsid w:val="00B40ED8"/>
    <w:rsid w:val="00B427C2"/>
    <w:rsid w:val="00B46416"/>
    <w:rsid w:val="00B468DD"/>
    <w:rsid w:val="00B46E66"/>
    <w:rsid w:val="00B5185A"/>
    <w:rsid w:val="00B52D2F"/>
    <w:rsid w:val="00B568FF"/>
    <w:rsid w:val="00B56DCB"/>
    <w:rsid w:val="00B601D9"/>
    <w:rsid w:val="00B60858"/>
    <w:rsid w:val="00B60EAD"/>
    <w:rsid w:val="00B6217D"/>
    <w:rsid w:val="00B70CFE"/>
    <w:rsid w:val="00B7169E"/>
    <w:rsid w:val="00B74F4D"/>
    <w:rsid w:val="00B75C08"/>
    <w:rsid w:val="00B766F2"/>
    <w:rsid w:val="00B76F55"/>
    <w:rsid w:val="00B81123"/>
    <w:rsid w:val="00B81ACD"/>
    <w:rsid w:val="00B84042"/>
    <w:rsid w:val="00B84A12"/>
    <w:rsid w:val="00B8692E"/>
    <w:rsid w:val="00B93E9E"/>
    <w:rsid w:val="00B941AE"/>
    <w:rsid w:val="00B95E18"/>
    <w:rsid w:val="00B9751B"/>
    <w:rsid w:val="00BA18E4"/>
    <w:rsid w:val="00BA288D"/>
    <w:rsid w:val="00BA357E"/>
    <w:rsid w:val="00BA3BD9"/>
    <w:rsid w:val="00BA3BFC"/>
    <w:rsid w:val="00BA5241"/>
    <w:rsid w:val="00BA63D2"/>
    <w:rsid w:val="00BA67C0"/>
    <w:rsid w:val="00BA70F0"/>
    <w:rsid w:val="00BB2ED6"/>
    <w:rsid w:val="00BB42FF"/>
    <w:rsid w:val="00BB455A"/>
    <w:rsid w:val="00BB507F"/>
    <w:rsid w:val="00BB55D1"/>
    <w:rsid w:val="00BB5BBA"/>
    <w:rsid w:val="00BB69F2"/>
    <w:rsid w:val="00BB6B4A"/>
    <w:rsid w:val="00BB70B2"/>
    <w:rsid w:val="00BB7DBA"/>
    <w:rsid w:val="00BC0395"/>
    <w:rsid w:val="00BC07B3"/>
    <w:rsid w:val="00BC09BF"/>
    <w:rsid w:val="00BC38D7"/>
    <w:rsid w:val="00BC4A01"/>
    <w:rsid w:val="00BD1A1E"/>
    <w:rsid w:val="00BD516C"/>
    <w:rsid w:val="00BD5F61"/>
    <w:rsid w:val="00BD6F01"/>
    <w:rsid w:val="00BE0D7F"/>
    <w:rsid w:val="00BE1B45"/>
    <w:rsid w:val="00BE3022"/>
    <w:rsid w:val="00BE41A3"/>
    <w:rsid w:val="00BE4FEC"/>
    <w:rsid w:val="00BE50A7"/>
    <w:rsid w:val="00BF0946"/>
    <w:rsid w:val="00BF3BCE"/>
    <w:rsid w:val="00BF461E"/>
    <w:rsid w:val="00BF6726"/>
    <w:rsid w:val="00BF6848"/>
    <w:rsid w:val="00C008F1"/>
    <w:rsid w:val="00C010C2"/>
    <w:rsid w:val="00C01EE0"/>
    <w:rsid w:val="00C027C9"/>
    <w:rsid w:val="00C042DA"/>
    <w:rsid w:val="00C05359"/>
    <w:rsid w:val="00C05A69"/>
    <w:rsid w:val="00C07788"/>
    <w:rsid w:val="00C15306"/>
    <w:rsid w:val="00C15E32"/>
    <w:rsid w:val="00C15E4E"/>
    <w:rsid w:val="00C16173"/>
    <w:rsid w:val="00C1715A"/>
    <w:rsid w:val="00C1756A"/>
    <w:rsid w:val="00C17FB9"/>
    <w:rsid w:val="00C21730"/>
    <w:rsid w:val="00C21C6F"/>
    <w:rsid w:val="00C21CF3"/>
    <w:rsid w:val="00C224FB"/>
    <w:rsid w:val="00C24BC2"/>
    <w:rsid w:val="00C2634D"/>
    <w:rsid w:val="00C35C43"/>
    <w:rsid w:val="00C368A5"/>
    <w:rsid w:val="00C421B2"/>
    <w:rsid w:val="00C428A1"/>
    <w:rsid w:val="00C44335"/>
    <w:rsid w:val="00C506D7"/>
    <w:rsid w:val="00C51B51"/>
    <w:rsid w:val="00C5242A"/>
    <w:rsid w:val="00C5796D"/>
    <w:rsid w:val="00C60BE0"/>
    <w:rsid w:val="00C61037"/>
    <w:rsid w:val="00C64249"/>
    <w:rsid w:val="00C65CA0"/>
    <w:rsid w:val="00C669FB"/>
    <w:rsid w:val="00C74BA5"/>
    <w:rsid w:val="00C75448"/>
    <w:rsid w:val="00C75FC0"/>
    <w:rsid w:val="00C80A7F"/>
    <w:rsid w:val="00C80B7A"/>
    <w:rsid w:val="00C860FB"/>
    <w:rsid w:val="00C869FD"/>
    <w:rsid w:val="00C9039E"/>
    <w:rsid w:val="00C9395A"/>
    <w:rsid w:val="00C9497B"/>
    <w:rsid w:val="00C963D3"/>
    <w:rsid w:val="00CA3357"/>
    <w:rsid w:val="00CA34B3"/>
    <w:rsid w:val="00CA34F4"/>
    <w:rsid w:val="00CA3DAD"/>
    <w:rsid w:val="00CA4B51"/>
    <w:rsid w:val="00CA4DB1"/>
    <w:rsid w:val="00CA5129"/>
    <w:rsid w:val="00CA5F3B"/>
    <w:rsid w:val="00CA5F9D"/>
    <w:rsid w:val="00CA6182"/>
    <w:rsid w:val="00CA7815"/>
    <w:rsid w:val="00CB1AF6"/>
    <w:rsid w:val="00CB3C6B"/>
    <w:rsid w:val="00CB75B0"/>
    <w:rsid w:val="00CC5539"/>
    <w:rsid w:val="00CC5E51"/>
    <w:rsid w:val="00CC6B32"/>
    <w:rsid w:val="00CD01C4"/>
    <w:rsid w:val="00CD0291"/>
    <w:rsid w:val="00CD6D79"/>
    <w:rsid w:val="00CE0F9E"/>
    <w:rsid w:val="00CE2189"/>
    <w:rsid w:val="00CE3022"/>
    <w:rsid w:val="00CE3AB4"/>
    <w:rsid w:val="00CE42D8"/>
    <w:rsid w:val="00CE6301"/>
    <w:rsid w:val="00CE6997"/>
    <w:rsid w:val="00CE6C74"/>
    <w:rsid w:val="00CF0B54"/>
    <w:rsid w:val="00CF2087"/>
    <w:rsid w:val="00CF3097"/>
    <w:rsid w:val="00CF57E9"/>
    <w:rsid w:val="00CF5C00"/>
    <w:rsid w:val="00CF5E7A"/>
    <w:rsid w:val="00D00907"/>
    <w:rsid w:val="00D01DEE"/>
    <w:rsid w:val="00D03844"/>
    <w:rsid w:val="00D04F13"/>
    <w:rsid w:val="00D050C2"/>
    <w:rsid w:val="00D063BE"/>
    <w:rsid w:val="00D06D56"/>
    <w:rsid w:val="00D07571"/>
    <w:rsid w:val="00D119D6"/>
    <w:rsid w:val="00D12268"/>
    <w:rsid w:val="00D125CB"/>
    <w:rsid w:val="00D12F96"/>
    <w:rsid w:val="00D151EE"/>
    <w:rsid w:val="00D15D8B"/>
    <w:rsid w:val="00D15E33"/>
    <w:rsid w:val="00D165B4"/>
    <w:rsid w:val="00D16D52"/>
    <w:rsid w:val="00D179D5"/>
    <w:rsid w:val="00D21074"/>
    <w:rsid w:val="00D25798"/>
    <w:rsid w:val="00D27201"/>
    <w:rsid w:val="00D3080F"/>
    <w:rsid w:val="00D36505"/>
    <w:rsid w:val="00D36938"/>
    <w:rsid w:val="00D44C69"/>
    <w:rsid w:val="00D45335"/>
    <w:rsid w:val="00D46F0B"/>
    <w:rsid w:val="00D474DE"/>
    <w:rsid w:val="00D47F37"/>
    <w:rsid w:val="00D5140D"/>
    <w:rsid w:val="00D5542B"/>
    <w:rsid w:val="00D602E1"/>
    <w:rsid w:val="00D60D48"/>
    <w:rsid w:val="00D669AA"/>
    <w:rsid w:val="00D67C8C"/>
    <w:rsid w:val="00D74DA5"/>
    <w:rsid w:val="00D74DD4"/>
    <w:rsid w:val="00D75F76"/>
    <w:rsid w:val="00D76B4C"/>
    <w:rsid w:val="00D76EBB"/>
    <w:rsid w:val="00D775C1"/>
    <w:rsid w:val="00D77CD7"/>
    <w:rsid w:val="00D801D6"/>
    <w:rsid w:val="00D85001"/>
    <w:rsid w:val="00D86DA1"/>
    <w:rsid w:val="00D86DA6"/>
    <w:rsid w:val="00D87954"/>
    <w:rsid w:val="00D91794"/>
    <w:rsid w:val="00D91E3C"/>
    <w:rsid w:val="00D91EEF"/>
    <w:rsid w:val="00D940AB"/>
    <w:rsid w:val="00D95EA2"/>
    <w:rsid w:val="00D9611A"/>
    <w:rsid w:val="00D97CB4"/>
    <w:rsid w:val="00D97FCA"/>
    <w:rsid w:val="00DA00FB"/>
    <w:rsid w:val="00DA038A"/>
    <w:rsid w:val="00DA1773"/>
    <w:rsid w:val="00DA2E7E"/>
    <w:rsid w:val="00DA6066"/>
    <w:rsid w:val="00DB093A"/>
    <w:rsid w:val="00DB12B6"/>
    <w:rsid w:val="00DB1A2A"/>
    <w:rsid w:val="00DB2786"/>
    <w:rsid w:val="00DB5564"/>
    <w:rsid w:val="00DB60AD"/>
    <w:rsid w:val="00DB6A4C"/>
    <w:rsid w:val="00DB6DD3"/>
    <w:rsid w:val="00DB7095"/>
    <w:rsid w:val="00DC109B"/>
    <w:rsid w:val="00DC1385"/>
    <w:rsid w:val="00DC427C"/>
    <w:rsid w:val="00DC46E8"/>
    <w:rsid w:val="00DC62C7"/>
    <w:rsid w:val="00DD36AE"/>
    <w:rsid w:val="00DD391C"/>
    <w:rsid w:val="00DD4C68"/>
    <w:rsid w:val="00DD4DB0"/>
    <w:rsid w:val="00DD5C22"/>
    <w:rsid w:val="00DD65FF"/>
    <w:rsid w:val="00DD6C6A"/>
    <w:rsid w:val="00DE22AC"/>
    <w:rsid w:val="00DE2566"/>
    <w:rsid w:val="00DE2D86"/>
    <w:rsid w:val="00DE4F0D"/>
    <w:rsid w:val="00DE6A5D"/>
    <w:rsid w:val="00DF143B"/>
    <w:rsid w:val="00DF1C40"/>
    <w:rsid w:val="00DF5BB8"/>
    <w:rsid w:val="00DF6F17"/>
    <w:rsid w:val="00DF726F"/>
    <w:rsid w:val="00E00536"/>
    <w:rsid w:val="00E00E51"/>
    <w:rsid w:val="00E010F6"/>
    <w:rsid w:val="00E027B1"/>
    <w:rsid w:val="00E02813"/>
    <w:rsid w:val="00E02950"/>
    <w:rsid w:val="00E02A25"/>
    <w:rsid w:val="00E04EA2"/>
    <w:rsid w:val="00E10F81"/>
    <w:rsid w:val="00E10FFA"/>
    <w:rsid w:val="00E11C9C"/>
    <w:rsid w:val="00E16A0B"/>
    <w:rsid w:val="00E17F26"/>
    <w:rsid w:val="00E2229A"/>
    <w:rsid w:val="00E22C2E"/>
    <w:rsid w:val="00E24AFF"/>
    <w:rsid w:val="00E25CD5"/>
    <w:rsid w:val="00E27AE9"/>
    <w:rsid w:val="00E304D5"/>
    <w:rsid w:val="00E321A9"/>
    <w:rsid w:val="00E347FA"/>
    <w:rsid w:val="00E37713"/>
    <w:rsid w:val="00E40678"/>
    <w:rsid w:val="00E41E6D"/>
    <w:rsid w:val="00E42F5A"/>
    <w:rsid w:val="00E43427"/>
    <w:rsid w:val="00E44986"/>
    <w:rsid w:val="00E47EF4"/>
    <w:rsid w:val="00E502F8"/>
    <w:rsid w:val="00E52C07"/>
    <w:rsid w:val="00E6002A"/>
    <w:rsid w:val="00E6059F"/>
    <w:rsid w:val="00E6078A"/>
    <w:rsid w:val="00E61A77"/>
    <w:rsid w:val="00E63570"/>
    <w:rsid w:val="00E640B0"/>
    <w:rsid w:val="00E64F57"/>
    <w:rsid w:val="00E6514D"/>
    <w:rsid w:val="00E653C3"/>
    <w:rsid w:val="00E65B68"/>
    <w:rsid w:val="00E67044"/>
    <w:rsid w:val="00E7188B"/>
    <w:rsid w:val="00E758D5"/>
    <w:rsid w:val="00E75F1D"/>
    <w:rsid w:val="00E7621B"/>
    <w:rsid w:val="00E76312"/>
    <w:rsid w:val="00E7653A"/>
    <w:rsid w:val="00E800AB"/>
    <w:rsid w:val="00E80924"/>
    <w:rsid w:val="00E81984"/>
    <w:rsid w:val="00E82751"/>
    <w:rsid w:val="00E8311C"/>
    <w:rsid w:val="00E8667F"/>
    <w:rsid w:val="00E9210C"/>
    <w:rsid w:val="00E930B7"/>
    <w:rsid w:val="00E9334A"/>
    <w:rsid w:val="00E959FB"/>
    <w:rsid w:val="00E9772D"/>
    <w:rsid w:val="00EA1479"/>
    <w:rsid w:val="00EA3410"/>
    <w:rsid w:val="00EA5807"/>
    <w:rsid w:val="00EA6BFE"/>
    <w:rsid w:val="00EB0486"/>
    <w:rsid w:val="00EB07ED"/>
    <w:rsid w:val="00EB107A"/>
    <w:rsid w:val="00EB426A"/>
    <w:rsid w:val="00EB528A"/>
    <w:rsid w:val="00EB6131"/>
    <w:rsid w:val="00EC03C3"/>
    <w:rsid w:val="00EC0A06"/>
    <w:rsid w:val="00EC0CDC"/>
    <w:rsid w:val="00EC13E0"/>
    <w:rsid w:val="00EC2AB3"/>
    <w:rsid w:val="00EC787C"/>
    <w:rsid w:val="00ED261D"/>
    <w:rsid w:val="00ED4D5B"/>
    <w:rsid w:val="00EE101B"/>
    <w:rsid w:val="00EE2C06"/>
    <w:rsid w:val="00EE2EA9"/>
    <w:rsid w:val="00EE2EE0"/>
    <w:rsid w:val="00EE3BD9"/>
    <w:rsid w:val="00EE64F7"/>
    <w:rsid w:val="00EE66DF"/>
    <w:rsid w:val="00EF3DCE"/>
    <w:rsid w:val="00F0471E"/>
    <w:rsid w:val="00F05425"/>
    <w:rsid w:val="00F07876"/>
    <w:rsid w:val="00F1340B"/>
    <w:rsid w:val="00F13934"/>
    <w:rsid w:val="00F2317D"/>
    <w:rsid w:val="00F23858"/>
    <w:rsid w:val="00F26EE3"/>
    <w:rsid w:val="00F30916"/>
    <w:rsid w:val="00F331ED"/>
    <w:rsid w:val="00F333DC"/>
    <w:rsid w:val="00F34F8E"/>
    <w:rsid w:val="00F35EE4"/>
    <w:rsid w:val="00F40AB6"/>
    <w:rsid w:val="00F41893"/>
    <w:rsid w:val="00F43FDC"/>
    <w:rsid w:val="00F4402B"/>
    <w:rsid w:val="00F45AFD"/>
    <w:rsid w:val="00F46194"/>
    <w:rsid w:val="00F471FF"/>
    <w:rsid w:val="00F47C90"/>
    <w:rsid w:val="00F5253C"/>
    <w:rsid w:val="00F5452C"/>
    <w:rsid w:val="00F556BB"/>
    <w:rsid w:val="00F563B7"/>
    <w:rsid w:val="00F571A3"/>
    <w:rsid w:val="00F57AFC"/>
    <w:rsid w:val="00F61665"/>
    <w:rsid w:val="00F61BD7"/>
    <w:rsid w:val="00F625B0"/>
    <w:rsid w:val="00F62974"/>
    <w:rsid w:val="00F62C9D"/>
    <w:rsid w:val="00F62E42"/>
    <w:rsid w:val="00F633A6"/>
    <w:rsid w:val="00F641C8"/>
    <w:rsid w:val="00F64892"/>
    <w:rsid w:val="00F65A41"/>
    <w:rsid w:val="00F7239B"/>
    <w:rsid w:val="00F7363D"/>
    <w:rsid w:val="00F745FE"/>
    <w:rsid w:val="00F808D6"/>
    <w:rsid w:val="00F819BC"/>
    <w:rsid w:val="00F86B72"/>
    <w:rsid w:val="00F877BC"/>
    <w:rsid w:val="00F90D27"/>
    <w:rsid w:val="00F90F7E"/>
    <w:rsid w:val="00F91679"/>
    <w:rsid w:val="00F92A6A"/>
    <w:rsid w:val="00F93D8C"/>
    <w:rsid w:val="00F9646F"/>
    <w:rsid w:val="00F96AFE"/>
    <w:rsid w:val="00FA060A"/>
    <w:rsid w:val="00FA0D15"/>
    <w:rsid w:val="00FA6E0E"/>
    <w:rsid w:val="00FA7301"/>
    <w:rsid w:val="00FA77CB"/>
    <w:rsid w:val="00FB08D0"/>
    <w:rsid w:val="00FB0FE7"/>
    <w:rsid w:val="00FB21E8"/>
    <w:rsid w:val="00FB31FC"/>
    <w:rsid w:val="00FB3D64"/>
    <w:rsid w:val="00FB485D"/>
    <w:rsid w:val="00FB5D51"/>
    <w:rsid w:val="00FB61EF"/>
    <w:rsid w:val="00FB62E8"/>
    <w:rsid w:val="00FC1485"/>
    <w:rsid w:val="00FC2F4C"/>
    <w:rsid w:val="00FC4375"/>
    <w:rsid w:val="00FC4DE5"/>
    <w:rsid w:val="00FD02C8"/>
    <w:rsid w:val="00FD3B41"/>
    <w:rsid w:val="00FE13EF"/>
    <w:rsid w:val="00FE2CD6"/>
    <w:rsid w:val="00FE5179"/>
    <w:rsid w:val="00FF01FF"/>
    <w:rsid w:val="00FF1DDF"/>
    <w:rsid w:val="00FF273F"/>
    <w:rsid w:val="00FF3637"/>
    <w:rsid w:val="00FF535D"/>
    <w:rsid w:val="00FF5462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886C3C"/>
  <w15:docId w15:val="{5F31B660-A72E-46A0-AFB8-39B69FEB9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08D0"/>
  </w:style>
  <w:style w:type="paragraph" w:styleId="Ttulo1">
    <w:name w:val="heading 1"/>
    <w:basedOn w:val="Normal"/>
    <w:next w:val="Normal"/>
    <w:link w:val="Ttulo1Car"/>
    <w:uiPriority w:val="9"/>
    <w:qFormat/>
    <w:rsid w:val="00487D9F"/>
    <w:pPr>
      <w:keepNext/>
      <w:keepLines/>
      <w:spacing w:before="240" w:after="120"/>
      <w:outlineLvl w:val="0"/>
    </w:pPr>
    <w:rPr>
      <w:rFonts w:ascii="Verdana" w:eastAsiaTheme="majorEastAsia" w:hAnsi="Verdana" w:cs="Calibri"/>
      <w:b/>
      <w:color w:val="0070C0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07571"/>
    <w:pPr>
      <w:keepNext/>
      <w:keepLines/>
      <w:shd w:val="clear" w:color="auto" w:fill="002060"/>
      <w:spacing w:before="240" w:after="60"/>
      <w:outlineLvl w:val="1"/>
    </w:pPr>
    <w:rPr>
      <w:rFonts w:ascii="Verdana" w:eastAsiaTheme="majorEastAsia" w:hAnsi="Verdana" w:cs="Calibri"/>
      <w:b/>
      <w:color w:val="FFFFFF" w:themeColor="background1"/>
      <w:sz w:val="28"/>
      <w:szCs w:val="26"/>
    </w:rPr>
  </w:style>
  <w:style w:type="paragraph" w:styleId="Ttulo3">
    <w:name w:val="heading 3"/>
    <w:next w:val="Normal"/>
    <w:link w:val="Ttulo3Car"/>
    <w:uiPriority w:val="9"/>
    <w:unhideWhenUsed/>
    <w:qFormat/>
    <w:rsid w:val="00487D9F"/>
    <w:pPr>
      <w:keepNext/>
      <w:keepLines/>
      <w:spacing w:before="120" w:after="0"/>
      <w:outlineLvl w:val="2"/>
    </w:pPr>
    <w:rPr>
      <w:rFonts w:ascii="Verdana" w:eastAsiaTheme="majorEastAsia" w:hAnsi="Verdana" w:cs="Calibri"/>
      <w:b/>
      <w:color w:val="0070C0"/>
      <w:szCs w:val="24"/>
    </w:rPr>
  </w:style>
  <w:style w:type="paragraph" w:styleId="Ttulo4">
    <w:name w:val="heading 4"/>
    <w:next w:val="Normal"/>
    <w:link w:val="Ttulo4Car"/>
    <w:uiPriority w:val="9"/>
    <w:unhideWhenUsed/>
    <w:qFormat/>
    <w:rsid w:val="002A24D3"/>
    <w:pPr>
      <w:keepNext/>
      <w:keepLines/>
      <w:spacing w:before="120" w:after="0"/>
      <w:outlineLvl w:val="3"/>
    </w:pPr>
    <w:rPr>
      <w:rFonts w:ascii="Calibri" w:eastAsiaTheme="majorEastAsia" w:hAnsi="Calibri" w:cs="Calibri"/>
      <w:b/>
      <w:caps/>
      <w:color w:val="002060"/>
      <w:szCs w:val="26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872331"/>
    <w:pPr>
      <w:keepNext/>
      <w:keepLines/>
      <w:spacing w:after="60"/>
      <w:outlineLvl w:val="4"/>
    </w:pPr>
    <w:rPr>
      <w:b/>
      <w:color w:val="000000" w:themeColor="text1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9924DA"/>
    <w:pPr>
      <w:keepNext/>
      <w:keepLines/>
      <w:spacing w:before="40" w:after="0"/>
      <w:outlineLvl w:val="5"/>
    </w:pPr>
    <w:rPr>
      <w:rFonts w:eastAsiaTheme="majorEastAsia" w:cstheme="majorBidi"/>
      <w:u w:val="single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AD5F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241F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87D9F"/>
    <w:rPr>
      <w:rFonts w:ascii="Verdana" w:eastAsiaTheme="majorEastAsia" w:hAnsi="Verdana" w:cs="Calibri"/>
      <w:b/>
      <w:color w:val="0070C0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D07571"/>
    <w:rPr>
      <w:rFonts w:ascii="Verdana" w:eastAsiaTheme="majorEastAsia" w:hAnsi="Verdana" w:cs="Calibri"/>
      <w:b/>
      <w:color w:val="FFFFFF" w:themeColor="background1"/>
      <w:sz w:val="28"/>
      <w:szCs w:val="26"/>
      <w:shd w:val="clear" w:color="auto" w:fill="002060"/>
    </w:rPr>
  </w:style>
  <w:style w:type="character" w:customStyle="1" w:styleId="Ttulo3Car">
    <w:name w:val="Título 3 Car"/>
    <w:basedOn w:val="Fuentedeprrafopredeter"/>
    <w:link w:val="Ttulo3"/>
    <w:uiPriority w:val="9"/>
    <w:rsid w:val="00487D9F"/>
    <w:rPr>
      <w:rFonts w:ascii="Verdana" w:eastAsiaTheme="majorEastAsia" w:hAnsi="Verdana" w:cs="Calibri"/>
      <w:b/>
      <w:color w:val="0070C0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2A24D3"/>
    <w:rPr>
      <w:rFonts w:ascii="Calibri" w:eastAsiaTheme="majorEastAsia" w:hAnsi="Calibri" w:cs="Calibri"/>
      <w:b/>
      <w:caps/>
      <w:color w:val="002060"/>
      <w:szCs w:val="26"/>
    </w:rPr>
  </w:style>
  <w:style w:type="paragraph" w:customStyle="1" w:styleId="CrossReference">
    <w:name w:val="Cross Reference"/>
    <w:basedOn w:val="Normal"/>
    <w:link w:val="CrossReferenceChar"/>
    <w:qFormat/>
    <w:rsid w:val="005C58D1"/>
    <w:rPr>
      <w:color w:val="ED7D31" w:themeColor="accent2"/>
    </w:rPr>
  </w:style>
  <w:style w:type="character" w:customStyle="1" w:styleId="CrossReferenceChar">
    <w:name w:val="Cross Reference Char"/>
    <w:basedOn w:val="Fuentedeprrafopredeter"/>
    <w:link w:val="CrossReference"/>
    <w:rsid w:val="005C58D1"/>
    <w:rPr>
      <w:color w:val="ED7D31" w:themeColor="accent2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5C58D1"/>
    <w:pPr>
      <w:spacing w:before="120" w:after="200" w:line="240" w:lineRule="auto"/>
      <w:jc w:val="center"/>
    </w:pPr>
    <w:rPr>
      <w:i/>
      <w:iCs/>
      <w:color w:val="ED7D31" w:themeColor="accent2"/>
      <w:sz w:val="18"/>
      <w:szCs w:val="18"/>
    </w:rPr>
  </w:style>
  <w:style w:type="paragraph" w:styleId="Prrafodelista">
    <w:name w:val="List Paragraph"/>
    <w:basedOn w:val="Normal"/>
    <w:uiPriority w:val="34"/>
    <w:qFormat/>
    <w:rsid w:val="00581747"/>
    <w:pPr>
      <w:spacing w:after="60"/>
      <w:ind w:left="720"/>
    </w:pPr>
  </w:style>
  <w:style w:type="paragraph" w:styleId="TtuloTDC">
    <w:name w:val="TOC Heading"/>
    <w:basedOn w:val="Ttulo1"/>
    <w:next w:val="Normal"/>
    <w:uiPriority w:val="39"/>
    <w:unhideWhenUsed/>
    <w:qFormat/>
    <w:rsid w:val="005C58D1"/>
    <w:pPr>
      <w:outlineLvl w:val="9"/>
    </w:pPr>
    <w:rPr>
      <w:b w:val="0"/>
    </w:rPr>
  </w:style>
  <w:style w:type="paragraph" w:styleId="Encabezado">
    <w:name w:val="header"/>
    <w:basedOn w:val="Normal"/>
    <w:link w:val="EncabezadoCar"/>
    <w:uiPriority w:val="99"/>
    <w:unhideWhenUsed/>
    <w:rsid w:val="00EB0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0486"/>
  </w:style>
  <w:style w:type="paragraph" w:styleId="Piedepgina">
    <w:name w:val="footer"/>
    <w:basedOn w:val="Normal"/>
    <w:link w:val="PiedepginaCar"/>
    <w:uiPriority w:val="99"/>
    <w:unhideWhenUsed/>
    <w:rsid w:val="00EB0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0486"/>
  </w:style>
  <w:style w:type="paragraph" w:customStyle="1" w:styleId="HeaderFooter">
    <w:name w:val="Header/Footer"/>
    <w:link w:val="HeaderFooterChar"/>
    <w:qFormat/>
    <w:rsid w:val="00D60D48"/>
    <w:pPr>
      <w:jc w:val="center"/>
    </w:pPr>
    <w:rPr>
      <w:rFonts w:asciiTheme="majorHAnsi" w:hAnsiTheme="majorHAnsi" w:cstheme="majorHAnsi"/>
      <w:sz w:val="18"/>
    </w:rPr>
  </w:style>
  <w:style w:type="paragraph" w:customStyle="1" w:styleId="CriterionBllts-1">
    <w:name w:val="Criterion Bllts - 1"/>
    <w:qFormat/>
    <w:rsid w:val="00C15E32"/>
    <w:pPr>
      <w:numPr>
        <w:numId w:val="1"/>
      </w:numPr>
      <w:spacing w:before="60" w:after="60" w:line="240" w:lineRule="auto"/>
    </w:pPr>
    <w:rPr>
      <w:rFonts w:ascii="Calibri" w:eastAsia="Times New Roman" w:hAnsi="Calibri" w:cs="Arial"/>
      <w:b/>
      <w:color w:val="000000"/>
    </w:rPr>
  </w:style>
  <w:style w:type="character" w:customStyle="1" w:styleId="HeaderFooterChar">
    <w:name w:val="Header/Footer Char"/>
    <w:basedOn w:val="EncabezadoCar"/>
    <w:link w:val="HeaderFooter"/>
    <w:rsid w:val="00D60D48"/>
    <w:rPr>
      <w:rFonts w:asciiTheme="majorHAnsi" w:hAnsiTheme="majorHAnsi" w:cstheme="majorHAnsi"/>
      <w:sz w:val="18"/>
    </w:rPr>
  </w:style>
  <w:style w:type="character" w:customStyle="1" w:styleId="Ttulo5Car">
    <w:name w:val="Título 5 Car"/>
    <w:basedOn w:val="Fuentedeprrafopredeter"/>
    <w:link w:val="Ttulo5"/>
    <w:uiPriority w:val="9"/>
    <w:rsid w:val="00872331"/>
    <w:rPr>
      <w:b/>
      <w:color w:val="000000" w:themeColor="text1"/>
    </w:rPr>
  </w:style>
  <w:style w:type="character" w:styleId="Refdecomentario">
    <w:name w:val="annotation reference"/>
    <w:basedOn w:val="Fuentedeprrafopredeter"/>
    <w:uiPriority w:val="99"/>
    <w:semiHidden/>
    <w:unhideWhenUsed/>
    <w:rsid w:val="00966B0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66B0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66B01"/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66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66B01"/>
    <w:rPr>
      <w:rFonts w:ascii="Segoe UI" w:hAnsi="Segoe UI" w:cs="Segoe UI"/>
      <w:sz w:val="18"/>
      <w:szCs w:val="18"/>
    </w:rPr>
  </w:style>
  <w:style w:type="paragraph" w:styleId="TDC1">
    <w:name w:val="toc 1"/>
    <w:basedOn w:val="Normal"/>
    <w:next w:val="Normal"/>
    <w:autoRedefine/>
    <w:uiPriority w:val="39"/>
    <w:unhideWhenUsed/>
    <w:rsid w:val="00621B55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21B55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621B55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621B55"/>
    <w:rPr>
      <w:color w:val="0563C1" w:themeColor="hyperlink"/>
      <w:u w:val="single"/>
    </w:rPr>
  </w:style>
  <w:style w:type="paragraph" w:customStyle="1" w:styleId="MainText1">
    <w:name w:val="Main Text 1"/>
    <w:qFormat/>
    <w:rsid w:val="00787AF2"/>
    <w:pPr>
      <w:spacing w:after="120" w:line="240" w:lineRule="auto"/>
    </w:pPr>
    <w:rPr>
      <w:rFonts w:ascii="Calibri" w:eastAsia="Times New Roman" w:hAnsi="Calibri" w:cs="Times New Roman"/>
      <w:szCs w:val="20"/>
    </w:rPr>
  </w:style>
  <w:style w:type="character" w:customStyle="1" w:styleId="Bold">
    <w:name w:val="Bold"/>
    <w:uiPriority w:val="1"/>
    <w:qFormat/>
    <w:rsid w:val="00787AF2"/>
    <w:rPr>
      <w:b/>
    </w:rPr>
  </w:style>
  <w:style w:type="paragraph" w:customStyle="1" w:styleId="BckgrndBullet1">
    <w:name w:val="Bckgrnd Bullet 1"/>
    <w:qFormat/>
    <w:rsid w:val="00787AF2"/>
    <w:pPr>
      <w:numPr>
        <w:numId w:val="2"/>
      </w:numPr>
      <w:spacing w:after="120" w:line="240" w:lineRule="auto"/>
      <w:ind w:left="720"/>
    </w:pPr>
    <w:rPr>
      <w:rFonts w:ascii="Calibri" w:eastAsia="Times New Roman" w:hAnsi="Calibri" w:cs="Arial"/>
      <w:color w:val="000000"/>
    </w:rPr>
  </w:style>
  <w:style w:type="paragraph" w:customStyle="1" w:styleId="CriterionBllts-2">
    <w:name w:val="Criterion Bllts - 2"/>
    <w:qFormat/>
    <w:rsid w:val="00787AF2"/>
    <w:pPr>
      <w:numPr>
        <w:ilvl w:val="1"/>
        <w:numId w:val="2"/>
      </w:numPr>
      <w:spacing w:before="60" w:after="60" w:line="240" w:lineRule="auto"/>
      <w:ind w:left="864" w:hanging="288"/>
    </w:pPr>
    <w:rPr>
      <w:rFonts w:ascii="Calibri" w:eastAsia="Times New Roman" w:hAnsi="Calibri" w:cs="Arial"/>
      <w:color w:val="000000"/>
    </w:rPr>
  </w:style>
  <w:style w:type="character" w:customStyle="1" w:styleId="Emphasis-Bold">
    <w:name w:val="Emphasis-Bold"/>
    <w:basedOn w:val="Fuentedeprrafopredeter"/>
    <w:uiPriority w:val="1"/>
    <w:qFormat/>
    <w:rsid w:val="00787AF2"/>
    <w:rPr>
      <w:b/>
    </w:rPr>
  </w:style>
  <w:style w:type="table" w:styleId="Tablaconcuadrcula">
    <w:name w:val="Table Grid"/>
    <w:basedOn w:val="Tablanormal"/>
    <w:uiPriority w:val="39"/>
    <w:rsid w:val="00787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uidanceTxt2">
    <w:name w:val="Guidance Txt 2"/>
    <w:basedOn w:val="Fuentedeprrafopredeter"/>
    <w:uiPriority w:val="1"/>
    <w:qFormat/>
    <w:rsid w:val="00820063"/>
    <w:rPr>
      <w:rFonts w:ascii="Times New Roman" w:hAnsi="Times New Roman"/>
      <w:b/>
      <w:i/>
      <w:color w:val="4472C4" w:themeColor="accent1"/>
    </w:rPr>
  </w:style>
  <w:style w:type="character" w:customStyle="1" w:styleId="Ttulo6Car">
    <w:name w:val="Título 6 Car"/>
    <w:basedOn w:val="Fuentedeprrafopredeter"/>
    <w:link w:val="Ttulo6"/>
    <w:uiPriority w:val="9"/>
    <w:rsid w:val="009924DA"/>
    <w:rPr>
      <w:rFonts w:eastAsiaTheme="majorEastAsia" w:cstheme="majorBidi"/>
      <w:u w:val="single"/>
    </w:rPr>
  </w:style>
  <w:style w:type="character" w:styleId="nfasis">
    <w:name w:val="Emphasis"/>
    <w:basedOn w:val="Fuentedeprrafopredeter"/>
    <w:uiPriority w:val="20"/>
    <w:qFormat/>
    <w:rsid w:val="009924DA"/>
    <w:rPr>
      <w:i/>
      <w:iCs/>
    </w:rPr>
  </w:style>
  <w:style w:type="paragraph" w:customStyle="1" w:styleId="Indent1">
    <w:name w:val="Indent 1"/>
    <w:qFormat/>
    <w:rsid w:val="009924DA"/>
    <w:pPr>
      <w:spacing w:after="120" w:line="240" w:lineRule="auto"/>
      <w:ind w:left="360"/>
    </w:pPr>
  </w:style>
  <w:style w:type="character" w:customStyle="1" w:styleId="Underline">
    <w:name w:val="Underline"/>
    <w:basedOn w:val="Fuentedeprrafopredeter"/>
    <w:uiPriority w:val="1"/>
    <w:qFormat/>
    <w:rsid w:val="009924DA"/>
    <w:rPr>
      <w:u w:val="single"/>
    </w:rPr>
  </w:style>
  <w:style w:type="paragraph" w:customStyle="1" w:styleId="Indent2">
    <w:name w:val="Indent 2"/>
    <w:basedOn w:val="Indent1"/>
    <w:qFormat/>
    <w:rsid w:val="009924DA"/>
    <w:pPr>
      <w:ind w:left="720" w:hanging="360"/>
    </w:pPr>
  </w:style>
  <w:style w:type="character" w:customStyle="1" w:styleId="CommentTxt">
    <w:name w:val="Comment Txt"/>
    <w:basedOn w:val="Fuentedeprrafopredeter"/>
    <w:uiPriority w:val="1"/>
    <w:qFormat/>
    <w:rsid w:val="009924DA"/>
    <w:rPr>
      <w:b/>
      <w:color w:val="C00000"/>
    </w:rPr>
  </w:style>
  <w:style w:type="paragraph" w:customStyle="1" w:styleId="AssmtPt-Factor">
    <w:name w:val="Assmt Pt - Factor"/>
    <w:qFormat/>
    <w:rsid w:val="002C7E9B"/>
    <w:pPr>
      <w:spacing w:after="120"/>
    </w:pPr>
    <w:rPr>
      <w:b/>
    </w:rPr>
  </w:style>
  <w:style w:type="paragraph" w:styleId="Sinespaciado">
    <w:name w:val="No Spacing"/>
    <w:uiPriority w:val="1"/>
    <w:qFormat/>
    <w:rsid w:val="00896AE5"/>
    <w:pPr>
      <w:spacing w:after="0" w:line="240" w:lineRule="auto"/>
    </w:pPr>
  </w:style>
  <w:style w:type="paragraph" w:customStyle="1" w:styleId="GenRecs">
    <w:name w:val="Gen Recs"/>
    <w:qFormat/>
    <w:rsid w:val="007938E3"/>
    <w:pPr>
      <w:spacing w:after="120" w:line="240" w:lineRule="auto"/>
    </w:pPr>
    <w:rPr>
      <w:rFonts w:eastAsiaTheme="majorEastAsia" w:cstheme="majorBidi"/>
      <w:b/>
      <w:color w:val="F37321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938E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938E3"/>
    <w:rPr>
      <w:b/>
      <w:bCs/>
      <w:sz w:val="20"/>
      <w:szCs w:val="20"/>
    </w:rPr>
  </w:style>
  <w:style w:type="table" w:customStyle="1" w:styleId="TableGrid1">
    <w:name w:val="Table Grid1"/>
    <w:basedOn w:val="Tablanormal"/>
    <w:next w:val="Tablaconcuadrcula"/>
    <w:uiPriority w:val="39"/>
    <w:rsid w:val="00FF01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7Car">
    <w:name w:val="Título 7 Car"/>
    <w:basedOn w:val="Fuentedeprrafopredeter"/>
    <w:link w:val="Ttulo7"/>
    <w:uiPriority w:val="9"/>
    <w:rsid w:val="00AD5F3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rsid w:val="006241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894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styleId="Textoennegrita">
    <w:name w:val="Strong"/>
    <w:basedOn w:val="Fuentedeprrafopredeter"/>
    <w:uiPriority w:val="22"/>
    <w:qFormat/>
    <w:rsid w:val="00894232"/>
    <w:rPr>
      <w:b/>
      <w:bCs/>
    </w:rPr>
  </w:style>
  <w:style w:type="character" w:styleId="Hipervnculovisitado">
    <w:name w:val="FollowedHyperlink"/>
    <w:basedOn w:val="Fuentedeprrafopredeter"/>
    <w:uiPriority w:val="99"/>
    <w:semiHidden/>
    <w:unhideWhenUsed/>
    <w:rsid w:val="0035190E"/>
    <w:rPr>
      <w:color w:val="954F72" w:themeColor="followedHyperlink"/>
      <w:u w:val="single"/>
    </w:rPr>
  </w:style>
  <w:style w:type="table" w:customStyle="1" w:styleId="TableGrid2">
    <w:name w:val="Table Grid2"/>
    <w:basedOn w:val="Tablanormal"/>
    <w:next w:val="Tablaconcuadrcula"/>
    <w:uiPriority w:val="39"/>
    <w:rsid w:val="00E22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Ttulo2"/>
    <w:link w:val="Style1Char"/>
    <w:qFormat/>
    <w:rsid w:val="0033008F"/>
  </w:style>
  <w:style w:type="paragraph" w:customStyle="1" w:styleId="Style2">
    <w:name w:val="Style2"/>
    <w:basedOn w:val="Normal"/>
    <w:link w:val="Style2Char"/>
    <w:qFormat/>
    <w:rsid w:val="00011486"/>
    <w:pPr>
      <w:spacing w:after="0" w:line="240" w:lineRule="auto"/>
    </w:pPr>
    <w:rPr>
      <w:rFonts w:ascii="Calibri" w:hAnsi="Calibri" w:cs="Calibri"/>
    </w:rPr>
  </w:style>
  <w:style w:type="character" w:customStyle="1" w:styleId="Style1Char">
    <w:name w:val="Style1 Char"/>
    <w:basedOn w:val="Ttulo2Car"/>
    <w:link w:val="Style1"/>
    <w:rsid w:val="0033008F"/>
    <w:rPr>
      <w:rFonts w:ascii="Calibri" w:eastAsiaTheme="majorEastAsia" w:hAnsi="Calibri" w:cs="Calibri"/>
      <w:b/>
      <w:color w:val="4C433F"/>
      <w:sz w:val="32"/>
      <w:szCs w:val="26"/>
      <w:shd w:val="clear" w:color="auto" w:fill="002060"/>
    </w:rPr>
  </w:style>
  <w:style w:type="paragraph" w:customStyle="1" w:styleId="Default">
    <w:name w:val="Default"/>
    <w:rsid w:val="00BF3BCE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ja-JP"/>
    </w:rPr>
  </w:style>
  <w:style w:type="character" w:customStyle="1" w:styleId="Style2Char">
    <w:name w:val="Style2 Char"/>
    <w:basedOn w:val="Fuentedeprrafopredeter"/>
    <w:link w:val="Style2"/>
    <w:rsid w:val="00011486"/>
    <w:rPr>
      <w:rFonts w:ascii="Calibri" w:hAnsi="Calibri" w:cs="Calibri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C80A7F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80A7F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C80A7F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FF3637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FF3637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FF3637"/>
    <w:rPr>
      <w:vertAlign w:val="superscript"/>
    </w:rPr>
  </w:style>
  <w:style w:type="paragraph" w:styleId="Revisin">
    <w:name w:val="Revision"/>
    <w:hidden/>
    <w:uiPriority w:val="99"/>
    <w:semiHidden/>
    <w:rsid w:val="003E5C36"/>
    <w:pPr>
      <w:spacing w:after="0" w:line="240" w:lineRule="auto"/>
    </w:p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52C07"/>
    <w:rPr>
      <w:color w:val="808080"/>
      <w:shd w:val="clear" w:color="auto" w:fill="E6E6E6"/>
    </w:rPr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DB60AD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5A59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EC387-AAD5-E942-B622-B7BFC035D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69</Words>
  <Characters>203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Mortensen</dc:creator>
  <cp:lastModifiedBy>Usuario de Microsoft Office</cp:lastModifiedBy>
  <cp:revision>5</cp:revision>
  <cp:lastPrinted>2019-06-29T16:03:00Z</cp:lastPrinted>
  <dcterms:created xsi:type="dcterms:W3CDTF">2019-06-30T00:25:00Z</dcterms:created>
  <dcterms:modified xsi:type="dcterms:W3CDTF">2019-06-30T14:09:00Z</dcterms:modified>
</cp:coreProperties>
</file>